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4A235" w14:textId="7E9C8D52" w:rsidR="00282F24" w:rsidRPr="00D6214F" w:rsidRDefault="008A188B" w:rsidP="00282F24">
      <w:pPr>
        <w:pStyle w:val="organizanjednotka"/>
        <w:rPr>
          <w:rStyle w:val="organizanjednotkaChar"/>
          <w:rFonts w:ascii="Calibri" w:hAnsi="Calibri" w:cs="Calibri"/>
          <w:b/>
          <w:bCs/>
          <w:sz w:val="24"/>
        </w:rPr>
      </w:pPr>
      <w:r w:rsidRPr="00D6214F">
        <w:rPr>
          <w:rStyle w:val="organizanjednotkaChar"/>
          <w:rFonts w:ascii="Calibri" w:hAnsi="Calibri" w:cs="Calibri"/>
          <w:b/>
          <w:bCs/>
          <w:sz w:val="24"/>
        </w:rPr>
        <w:t>Záznam o průběhu a výsledku obhajoby závěrečné práce</w:t>
      </w:r>
    </w:p>
    <w:p w14:paraId="19027A2B" w14:textId="3AF0491F" w:rsidR="004A633B" w:rsidRPr="00147469" w:rsidRDefault="00403254" w:rsidP="004A633B">
      <w:pPr>
        <w:rPr>
          <w:rFonts w:asciiTheme="minorHAnsi" w:hAnsiTheme="minorHAnsi" w:cstheme="minorHAnsi"/>
          <w:sz w:val="20"/>
          <w:szCs w:val="20"/>
        </w:rPr>
      </w:pPr>
      <w:r w:rsidRPr="00D6214F">
        <w:rPr>
          <w:rFonts w:asciiTheme="minorHAnsi" w:hAnsiTheme="minorHAnsi" w:cstheme="minorHAnsi"/>
          <w:sz w:val="20"/>
          <w:szCs w:val="20"/>
        </w:rPr>
        <w:t>Studen</w:t>
      </w:r>
      <w:r w:rsidR="00147469">
        <w:rPr>
          <w:rFonts w:asciiTheme="minorHAnsi" w:hAnsiTheme="minorHAnsi" w:cstheme="minorHAnsi"/>
          <w:sz w:val="20"/>
          <w:szCs w:val="20"/>
        </w:rPr>
        <w:t>t</w:t>
      </w:r>
      <w:r w:rsidR="003F5185">
        <w:rPr>
          <w:rFonts w:asciiTheme="minorHAnsi" w:hAnsiTheme="minorHAnsi" w:cstheme="minorHAnsi"/>
          <w:sz w:val="20"/>
          <w:szCs w:val="20"/>
        </w:rPr>
        <w:t>ka</w:t>
      </w:r>
      <w:r w:rsidRPr="00D6214F">
        <w:rPr>
          <w:rFonts w:asciiTheme="minorHAnsi" w:hAnsiTheme="minorHAnsi" w:cstheme="minorHAnsi"/>
          <w:sz w:val="20"/>
          <w:szCs w:val="20"/>
        </w:rPr>
        <w:t xml:space="preserve"> prezentoval</w:t>
      </w:r>
      <w:r w:rsidR="003F5185">
        <w:rPr>
          <w:rFonts w:asciiTheme="minorHAnsi" w:hAnsiTheme="minorHAnsi" w:cstheme="minorHAnsi"/>
          <w:sz w:val="20"/>
          <w:szCs w:val="20"/>
        </w:rPr>
        <w:t>a</w:t>
      </w:r>
      <w:r w:rsidRPr="00D6214F">
        <w:rPr>
          <w:rFonts w:asciiTheme="minorHAnsi" w:hAnsiTheme="minorHAnsi" w:cstheme="minorHAnsi"/>
          <w:sz w:val="20"/>
          <w:szCs w:val="20"/>
        </w:rPr>
        <w:t xml:space="preserve"> </w:t>
      </w:r>
      <w:r w:rsidR="004A633B" w:rsidRPr="00D6214F">
        <w:rPr>
          <w:rFonts w:asciiTheme="minorHAnsi" w:hAnsiTheme="minorHAnsi" w:cstheme="minorHAnsi"/>
          <w:sz w:val="20"/>
          <w:szCs w:val="20"/>
        </w:rPr>
        <w:t>svou kvalifikační práci</w:t>
      </w:r>
      <w:r w:rsidR="00147469" w:rsidRPr="00147469">
        <w:rPr>
          <w:rFonts w:asciiTheme="minorHAnsi" w:hAnsiTheme="minorHAnsi" w:cstheme="minorHAnsi"/>
          <w:sz w:val="20"/>
          <w:szCs w:val="20"/>
        </w:rPr>
        <w:t xml:space="preserve"> věcně a srozumitelně. Prezentace byla po formální stránce standardní a splnila požadavky kladené na obhajobu</w:t>
      </w:r>
      <w:r w:rsidR="00147469">
        <w:rPr>
          <w:rFonts w:asciiTheme="minorHAnsi" w:hAnsiTheme="minorHAnsi" w:cstheme="minorHAnsi"/>
          <w:sz w:val="20"/>
          <w:szCs w:val="20"/>
        </w:rPr>
        <w:t xml:space="preserve"> </w:t>
      </w:r>
      <w:r w:rsidR="005C6697">
        <w:rPr>
          <w:rFonts w:asciiTheme="minorHAnsi" w:hAnsiTheme="minorHAnsi" w:cstheme="minorHAnsi"/>
          <w:sz w:val="20"/>
          <w:szCs w:val="20"/>
        </w:rPr>
        <w:t>bakalářské</w:t>
      </w:r>
      <w:r w:rsidR="00147469">
        <w:rPr>
          <w:rFonts w:asciiTheme="minorHAnsi" w:hAnsiTheme="minorHAnsi" w:cstheme="minorHAnsi"/>
          <w:sz w:val="20"/>
          <w:szCs w:val="20"/>
        </w:rPr>
        <w:t xml:space="preserve"> práce.</w:t>
      </w:r>
    </w:p>
    <w:p w14:paraId="3B8F3658" w14:textId="0F1586C3" w:rsidR="00403254" w:rsidRPr="00D6214F" w:rsidRDefault="00403254" w:rsidP="00403254">
      <w:pPr>
        <w:rPr>
          <w:rFonts w:asciiTheme="minorHAnsi" w:hAnsiTheme="minorHAnsi" w:cstheme="minorHAnsi"/>
          <w:sz w:val="20"/>
          <w:szCs w:val="20"/>
        </w:rPr>
      </w:pPr>
    </w:p>
    <w:p w14:paraId="2BD129A3" w14:textId="77777777" w:rsidR="00147469" w:rsidRPr="00147469" w:rsidRDefault="00147469" w:rsidP="00147469">
      <w:pPr>
        <w:rPr>
          <w:rFonts w:asciiTheme="minorHAnsi" w:hAnsiTheme="minorHAnsi" w:cstheme="minorHAnsi"/>
          <w:sz w:val="20"/>
          <w:szCs w:val="20"/>
        </w:rPr>
      </w:pPr>
      <w:r w:rsidRPr="00147469">
        <w:rPr>
          <w:rFonts w:asciiTheme="minorHAnsi" w:hAnsiTheme="minorHAnsi" w:cstheme="minorHAnsi"/>
          <w:sz w:val="20"/>
          <w:szCs w:val="20"/>
        </w:rPr>
        <w:t>Otázky položeny členy komise v průběhu obhajoby:</w:t>
      </w:r>
    </w:p>
    <w:p w14:paraId="11635C1B" w14:textId="77777777" w:rsidR="00147469" w:rsidRDefault="00147469" w:rsidP="00403254">
      <w:pPr>
        <w:rPr>
          <w:rFonts w:asciiTheme="minorHAnsi" w:hAnsiTheme="minorHAnsi" w:cstheme="minorHAnsi"/>
          <w:sz w:val="20"/>
          <w:szCs w:val="20"/>
        </w:rPr>
      </w:pPr>
    </w:p>
    <w:p w14:paraId="64FCA265" w14:textId="77777777" w:rsidR="00E6639D" w:rsidRPr="00E6639D" w:rsidRDefault="00E6639D" w:rsidP="00E6639D">
      <w:pPr>
        <w:pStyle w:val="Odstavecseseznamem"/>
        <w:numPr>
          <w:ilvl w:val="0"/>
          <w:numId w:val="1"/>
        </w:numPr>
        <w:spacing w:after="160" w:line="256" w:lineRule="auto"/>
        <w:rPr>
          <w:rFonts w:asciiTheme="minorHAnsi" w:hAnsiTheme="minorHAnsi" w:cstheme="minorHAnsi"/>
          <w:sz w:val="20"/>
          <w:szCs w:val="20"/>
        </w:rPr>
      </w:pPr>
      <w:r w:rsidRPr="00E6639D">
        <w:rPr>
          <w:rFonts w:asciiTheme="minorHAnsi" w:hAnsiTheme="minorHAnsi" w:cstheme="minorHAnsi"/>
          <w:sz w:val="20"/>
          <w:szCs w:val="20"/>
        </w:rPr>
        <w:t>Jaká je reakce majitelů na výstupy, který plynou z bakalářské práce?</w:t>
      </w:r>
    </w:p>
    <w:p w14:paraId="36C0FC3B" w14:textId="77777777" w:rsidR="00E6639D" w:rsidRPr="00E6639D" w:rsidRDefault="00E6639D" w:rsidP="00E6639D">
      <w:pPr>
        <w:pStyle w:val="Odstavecseseznamem"/>
        <w:numPr>
          <w:ilvl w:val="0"/>
          <w:numId w:val="1"/>
        </w:numPr>
        <w:spacing w:after="120"/>
        <w:rPr>
          <w:rFonts w:asciiTheme="minorHAnsi" w:hAnsiTheme="minorHAnsi" w:cstheme="minorHAnsi"/>
          <w:sz w:val="20"/>
          <w:szCs w:val="20"/>
        </w:rPr>
      </w:pPr>
      <w:r w:rsidRPr="00E6639D">
        <w:rPr>
          <w:rFonts w:asciiTheme="minorHAnsi" w:hAnsiTheme="minorHAnsi" w:cstheme="minorHAnsi"/>
          <w:sz w:val="20"/>
          <w:szCs w:val="20"/>
        </w:rPr>
        <w:t>Jaké byly hlavní příčiny chybovosti zaměstnankyň v účetní kanceláři podle vaší analýzy?</w:t>
      </w:r>
    </w:p>
    <w:p w14:paraId="141BB02C" w14:textId="031945B9" w:rsidR="00E6639D" w:rsidRDefault="00E6639D" w:rsidP="00CD2A96">
      <w:pPr>
        <w:pStyle w:val="Odstavecseseznamem"/>
        <w:numPr>
          <w:ilvl w:val="0"/>
          <w:numId w:val="1"/>
        </w:numPr>
        <w:spacing w:after="120"/>
        <w:ind w:left="714" w:hanging="357"/>
        <w:rPr>
          <w:rFonts w:asciiTheme="minorHAnsi" w:hAnsiTheme="minorHAnsi" w:cstheme="minorHAnsi"/>
          <w:sz w:val="20"/>
          <w:szCs w:val="20"/>
        </w:rPr>
      </w:pPr>
      <w:r w:rsidRPr="00E6639D">
        <w:rPr>
          <w:rFonts w:asciiTheme="minorHAnsi" w:hAnsiTheme="minorHAnsi" w:cstheme="minorHAnsi"/>
          <w:sz w:val="20"/>
          <w:szCs w:val="20"/>
        </w:rPr>
        <w:t>Jakým způsobem jste navrhl</w:t>
      </w:r>
      <w:r w:rsidR="000016B1">
        <w:rPr>
          <w:rFonts w:asciiTheme="minorHAnsi" w:hAnsiTheme="minorHAnsi" w:cstheme="minorHAnsi"/>
          <w:sz w:val="20"/>
          <w:szCs w:val="20"/>
        </w:rPr>
        <w:t>i</w:t>
      </w:r>
      <w:r w:rsidRPr="00E6639D">
        <w:rPr>
          <w:rFonts w:asciiTheme="minorHAnsi" w:hAnsiTheme="minorHAnsi" w:cstheme="minorHAnsi"/>
          <w:sz w:val="20"/>
          <w:szCs w:val="20"/>
        </w:rPr>
        <w:t xml:space="preserve"> opatření pro snížení chybovosti a proč jste se rozhodl</w:t>
      </w:r>
      <w:r w:rsidR="000016B1">
        <w:rPr>
          <w:rFonts w:asciiTheme="minorHAnsi" w:hAnsiTheme="minorHAnsi" w:cstheme="minorHAnsi"/>
          <w:sz w:val="20"/>
          <w:szCs w:val="20"/>
        </w:rPr>
        <w:t>i</w:t>
      </w:r>
      <w:bookmarkStart w:id="0" w:name="_GoBack"/>
      <w:bookmarkEnd w:id="0"/>
      <w:r w:rsidRPr="00E6639D">
        <w:rPr>
          <w:rFonts w:asciiTheme="minorHAnsi" w:hAnsiTheme="minorHAnsi" w:cstheme="minorHAnsi"/>
          <w:sz w:val="20"/>
          <w:szCs w:val="20"/>
        </w:rPr>
        <w:t xml:space="preserve"> právě pro tyto metody?</w:t>
      </w:r>
    </w:p>
    <w:p w14:paraId="542631E1" w14:textId="30A2663B" w:rsidR="00BA63DD" w:rsidRDefault="00BA63DD" w:rsidP="00CD2A96">
      <w:pPr>
        <w:pStyle w:val="Odstavecseseznamem"/>
        <w:numPr>
          <w:ilvl w:val="0"/>
          <w:numId w:val="1"/>
        </w:numPr>
        <w:spacing w:after="120"/>
        <w:ind w:left="714" w:hanging="357"/>
        <w:rPr>
          <w:rFonts w:asciiTheme="minorHAnsi" w:hAnsiTheme="minorHAnsi" w:cstheme="minorHAnsi"/>
          <w:sz w:val="20"/>
          <w:szCs w:val="20"/>
        </w:rPr>
      </w:pPr>
      <w:r w:rsidRPr="00BA63DD">
        <w:rPr>
          <w:rFonts w:asciiTheme="minorHAnsi" w:hAnsiTheme="minorHAnsi" w:cstheme="minorHAnsi"/>
          <w:sz w:val="20"/>
          <w:szCs w:val="20"/>
        </w:rPr>
        <w:t>Projevuje se chybovost zaměstnankyň v jejich hodnocení?</w:t>
      </w:r>
    </w:p>
    <w:p w14:paraId="6138B83A" w14:textId="58477E70" w:rsidR="00BA63DD" w:rsidRPr="00E6639D" w:rsidRDefault="00BA63DD" w:rsidP="00CD2A96">
      <w:pPr>
        <w:pStyle w:val="Odstavecseseznamem"/>
        <w:numPr>
          <w:ilvl w:val="0"/>
          <w:numId w:val="1"/>
        </w:numPr>
        <w:spacing w:after="120"/>
        <w:ind w:left="714" w:hanging="357"/>
        <w:rPr>
          <w:rFonts w:asciiTheme="minorHAnsi" w:hAnsiTheme="minorHAnsi" w:cstheme="minorHAnsi"/>
          <w:sz w:val="20"/>
          <w:szCs w:val="20"/>
        </w:rPr>
      </w:pPr>
      <w:r w:rsidRPr="003F5185">
        <w:rPr>
          <w:rFonts w:asciiTheme="minorHAnsi" w:hAnsiTheme="minorHAnsi" w:cstheme="minorHAnsi"/>
          <w:sz w:val="20"/>
          <w:szCs w:val="20"/>
        </w:rPr>
        <w:t>Jaká je úloha účetního softwaru při prevenci chybovosti?</w:t>
      </w:r>
    </w:p>
    <w:p w14:paraId="08AC586C" w14:textId="77777777" w:rsidR="00D6214F" w:rsidRPr="00D6214F" w:rsidRDefault="00D6214F" w:rsidP="00403254">
      <w:pPr>
        <w:rPr>
          <w:rFonts w:asciiTheme="minorHAnsi" w:hAnsiTheme="minorHAnsi" w:cstheme="minorHAnsi"/>
          <w:sz w:val="20"/>
          <w:szCs w:val="20"/>
        </w:rPr>
      </w:pPr>
    </w:p>
    <w:p w14:paraId="31394ECA" w14:textId="3CD8E01B" w:rsidR="00147469" w:rsidRDefault="00147469" w:rsidP="00147469">
      <w:pPr>
        <w:rPr>
          <w:rFonts w:asciiTheme="minorHAnsi" w:hAnsiTheme="minorHAnsi" w:cstheme="minorHAnsi"/>
          <w:sz w:val="20"/>
          <w:szCs w:val="20"/>
        </w:rPr>
      </w:pPr>
    </w:p>
    <w:p w14:paraId="6FBF337B" w14:textId="1BD070AE" w:rsidR="00147469" w:rsidRDefault="00147469" w:rsidP="00147469">
      <w:pPr>
        <w:rPr>
          <w:rFonts w:asciiTheme="minorHAnsi" w:hAnsiTheme="minorHAnsi" w:cstheme="minorHAnsi"/>
          <w:sz w:val="20"/>
          <w:szCs w:val="20"/>
        </w:rPr>
      </w:pPr>
      <w:r w:rsidRPr="00147469">
        <w:rPr>
          <w:rFonts w:asciiTheme="minorHAnsi" w:hAnsiTheme="minorHAnsi" w:cstheme="minorHAnsi"/>
          <w:sz w:val="20"/>
          <w:szCs w:val="20"/>
        </w:rPr>
        <w:t>Student</w:t>
      </w:r>
      <w:r w:rsidR="003F5185">
        <w:rPr>
          <w:rFonts w:asciiTheme="minorHAnsi" w:hAnsiTheme="minorHAnsi" w:cstheme="minorHAnsi"/>
          <w:sz w:val="20"/>
          <w:szCs w:val="20"/>
        </w:rPr>
        <w:t>ka</w:t>
      </w:r>
      <w:r w:rsidRPr="00147469">
        <w:rPr>
          <w:rFonts w:asciiTheme="minorHAnsi" w:hAnsiTheme="minorHAnsi" w:cstheme="minorHAnsi"/>
          <w:sz w:val="20"/>
          <w:szCs w:val="20"/>
        </w:rPr>
        <w:t xml:space="preserve"> reagoval</w:t>
      </w:r>
      <w:r w:rsidR="003F5185">
        <w:rPr>
          <w:rFonts w:asciiTheme="minorHAnsi" w:hAnsiTheme="minorHAnsi" w:cstheme="minorHAnsi"/>
          <w:sz w:val="20"/>
          <w:szCs w:val="20"/>
        </w:rPr>
        <w:t>a</w:t>
      </w:r>
      <w:r w:rsidRPr="00147469">
        <w:rPr>
          <w:rFonts w:asciiTheme="minorHAnsi" w:hAnsiTheme="minorHAnsi" w:cstheme="minorHAnsi"/>
          <w:sz w:val="20"/>
          <w:szCs w:val="20"/>
        </w:rPr>
        <w:t xml:space="preserve"> na položené dotazy věcně a srozumitelně. Obhajoba byla po obsahové i formální stránce zvládnuta na odpovídající úrovni</w:t>
      </w:r>
      <w:r>
        <w:rPr>
          <w:rFonts w:asciiTheme="minorHAnsi" w:hAnsiTheme="minorHAnsi" w:cstheme="minorHAnsi"/>
          <w:sz w:val="20"/>
          <w:szCs w:val="20"/>
        </w:rPr>
        <w:t xml:space="preserve">. </w:t>
      </w:r>
      <w:r w:rsidRPr="00D6214F">
        <w:rPr>
          <w:rFonts w:asciiTheme="minorHAnsi" w:hAnsiTheme="minorHAnsi" w:cstheme="minorHAnsi"/>
          <w:sz w:val="20"/>
          <w:szCs w:val="20"/>
        </w:rPr>
        <w:t>Student</w:t>
      </w:r>
      <w:r w:rsidR="003F5185">
        <w:rPr>
          <w:rFonts w:asciiTheme="minorHAnsi" w:hAnsiTheme="minorHAnsi" w:cstheme="minorHAnsi"/>
          <w:sz w:val="20"/>
          <w:szCs w:val="20"/>
        </w:rPr>
        <w:t>ka</w:t>
      </w:r>
      <w:r w:rsidRPr="00D6214F">
        <w:rPr>
          <w:rFonts w:asciiTheme="minorHAnsi" w:hAnsiTheme="minorHAnsi" w:cstheme="minorHAnsi"/>
          <w:sz w:val="20"/>
          <w:szCs w:val="20"/>
        </w:rPr>
        <w:t xml:space="preserve"> svoji práci obhájil</w:t>
      </w:r>
      <w:r w:rsidR="003F5185">
        <w:rPr>
          <w:rFonts w:asciiTheme="minorHAnsi" w:hAnsiTheme="minorHAnsi" w:cstheme="minorHAnsi"/>
          <w:sz w:val="20"/>
          <w:szCs w:val="20"/>
        </w:rPr>
        <w:t>a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564DD9FC" w14:textId="03B06A99" w:rsidR="00147469" w:rsidRDefault="00147469" w:rsidP="00147469">
      <w:pPr>
        <w:rPr>
          <w:rFonts w:asciiTheme="minorHAnsi" w:hAnsiTheme="minorHAnsi" w:cstheme="minorHAnsi"/>
          <w:sz w:val="20"/>
          <w:szCs w:val="20"/>
        </w:rPr>
      </w:pPr>
    </w:p>
    <w:p w14:paraId="35FF93DA" w14:textId="77777777" w:rsidR="00147469" w:rsidRDefault="00147469" w:rsidP="00147469">
      <w:pPr>
        <w:rPr>
          <w:rFonts w:asciiTheme="minorHAnsi" w:hAnsiTheme="minorHAnsi" w:cstheme="minorHAnsi"/>
          <w:sz w:val="20"/>
          <w:szCs w:val="20"/>
        </w:rPr>
      </w:pPr>
    </w:p>
    <w:p w14:paraId="04E6C5A2" w14:textId="1CBF3E21" w:rsidR="00147469" w:rsidRPr="00D6214F" w:rsidRDefault="00147469" w:rsidP="004A633B">
      <w:pPr>
        <w:rPr>
          <w:rFonts w:asciiTheme="minorHAnsi" w:hAnsiTheme="minorHAnsi" w:cstheme="minorHAnsi"/>
          <w:sz w:val="20"/>
          <w:szCs w:val="20"/>
        </w:rPr>
      </w:pPr>
    </w:p>
    <w:sectPr w:rsidR="00147469" w:rsidRPr="00D6214F" w:rsidSect="00E02304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791" w:right="1417" w:bottom="851" w:left="1417" w:header="426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0FB6F" w14:textId="77777777" w:rsidR="009C2283" w:rsidRDefault="009C2283">
      <w:r>
        <w:separator/>
      </w:r>
    </w:p>
  </w:endnote>
  <w:endnote w:type="continuationSeparator" w:id="0">
    <w:p w14:paraId="64DFA372" w14:textId="77777777" w:rsidR="009C2283" w:rsidRDefault="009C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UTB Text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UTB Berlin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J Baskerville TxN">
    <w:altName w:val="Calibri"/>
    <w:charset w:val="00"/>
    <w:family w:val="auto"/>
    <w:pitch w:val="variable"/>
    <w:sig w:usb0="80000027" w:usb1="40000000" w:usb2="00000000" w:usb3="00000000" w:csb0="0000008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B7FDE" w14:textId="77777777" w:rsidR="008619ED" w:rsidRDefault="008619ED"/>
  <w:p w14:paraId="5A45CBB2" w14:textId="77777777" w:rsidR="008619ED" w:rsidRDefault="008619E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C25C8" w14:textId="0C25590A" w:rsidR="00903A60" w:rsidRPr="004A4A72" w:rsidRDefault="00903A60" w:rsidP="0054000C">
    <w:pPr>
      <w:pStyle w:val="Zpat"/>
      <w:tabs>
        <w:tab w:val="clear" w:pos="4536"/>
        <w:tab w:val="left" w:pos="3261"/>
        <w:tab w:val="right" w:pos="6663"/>
      </w:tabs>
      <w:rPr>
        <w:rFonts w:asciiTheme="minorHAnsi" w:hAnsiTheme="minorHAnsi" w:cstheme="minorHAnsi"/>
        <w:sz w:val="16"/>
        <w:szCs w:val="16"/>
        <w:lang w:bidi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7E29A1" w14:textId="77777777" w:rsidR="009C2283" w:rsidRDefault="009C2283">
      <w:r>
        <w:separator/>
      </w:r>
    </w:p>
  </w:footnote>
  <w:footnote w:type="continuationSeparator" w:id="0">
    <w:p w14:paraId="0B7C27C6" w14:textId="77777777" w:rsidR="009C2283" w:rsidRDefault="009C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414CD" w14:textId="4167F96D" w:rsidR="00903A60" w:rsidRDefault="00282F24">
    <w:pPr>
      <w:pStyle w:val="Zhlav"/>
    </w:pPr>
    <w:r>
      <w:rPr>
        <w:noProof/>
      </w:rPr>
      <w:drawing>
        <wp:inline distT="0" distB="0" distL="0" distR="0" wp14:anchorId="4791B67D" wp14:editId="3C12C322">
          <wp:extent cx="2238375" cy="515429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1461" cy="5644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AB488" w14:textId="49CE0032" w:rsidR="00903A60" w:rsidRDefault="005E31BC">
    <w:pPr>
      <w:pStyle w:val="Zhlav"/>
    </w:pPr>
    <w:r>
      <w:rPr>
        <w:noProof/>
      </w:rPr>
      <w:drawing>
        <wp:inline distT="0" distB="0" distL="0" distR="0" wp14:anchorId="7EEA5574" wp14:editId="7EDD3FE5">
          <wp:extent cx="2635200" cy="6552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ame-full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5200" cy="65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00000005"/>
    <w:name w:val="WW8Num5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14"/>
    <w:multiLevelType w:val="singleLevel"/>
    <w:tmpl w:val="00000014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" w15:restartNumberingAfterBreak="0">
    <w:nsid w:val="05E13A25"/>
    <w:multiLevelType w:val="hybridMultilevel"/>
    <w:tmpl w:val="AE3CC8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A35CE"/>
    <w:multiLevelType w:val="hybridMultilevel"/>
    <w:tmpl w:val="BECC53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07FF4"/>
    <w:multiLevelType w:val="hybridMultilevel"/>
    <w:tmpl w:val="BECC53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3E"/>
    <w:multiLevelType w:val="hybridMultilevel"/>
    <w:tmpl w:val="AE3CC8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1E2AD5"/>
    <w:multiLevelType w:val="hybridMultilevel"/>
    <w:tmpl w:val="E8A45A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D56BE0"/>
    <w:multiLevelType w:val="hybridMultilevel"/>
    <w:tmpl w:val="E8A45A62"/>
    <w:lvl w:ilvl="0" w:tplc="DFEA8D5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8A40C9"/>
    <w:multiLevelType w:val="hybridMultilevel"/>
    <w:tmpl w:val="E8A45A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3143B6"/>
    <w:multiLevelType w:val="hybridMultilevel"/>
    <w:tmpl w:val="BECC53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EB63EA"/>
    <w:multiLevelType w:val="hybridMultilevel"/>
    <w:tmpl w:val="E8A45A62"/>
    <w:lvl w:ilvl="0" w:tplc="DFEA8D5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B0BC0"/>
    <w:multiLevelType w:val="hybridMultilevel"/>
    <w:tmpl w:val="E8A45A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0828C3"/>
    <w:multiLevelType w:val="hybridMultilevel"/>
    <w:tmpl w:val="BECC53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A938B0"/>
    <w:multiLevelType w:val="hybridMultilevel"/>
    <w:tmpl w:val="BECC53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A33E43"/>
    <w:multiLevelType w:val="hybridMultilevel"/>
    <w:tmpl w:val="E8A45A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C0416"/>
    <w:multiLevelType w:val="hybridMultilevel"/>
    <w:tmpl w:val="E8A45A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5F6590"/>
    <w:multiLevelType w:val="hybridMultilevel"/>
    <w:tmpl w:val="BECC53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C0799E"/>
    <w:multiLevelType w:val="hybridMultilevel"/>
    <w:tmpl w:val="BECC53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11"/>
  </w:num>
  <w:num w:numId="4">
    <w:abstractNumId w:val="8"/>
  </w:num>
  <w:num w:numId="5">
    <w:abstractNumId w:val="14"/>
  </w:num>
  <w:num w:numId="6">
    <w:abstractNumId w:val="15"/>
  </w:num>
  <w:num w:numId="7">
    <w:abstractNumId w:val="6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9"/>
  </w:num>
  <w:num w:numId="11">
    <w:abstractNumId w:val="17"/>
  </w:num>
  <w:num w:numId="12">
    <w:abstractNumId w:val="13"/>
  </w:num>
  <w:num w:numId="13">
    <w:abstractNumId w:val="4"/>
  </w:num>
  <w:num w:numId="14">
    <w:abstractNumId w:val="5"/>
  </w:num>
  <w:num w:numId="15">
    <w:abstractNumId w:val="16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NLQwM7IwN7A0NzJS0lEKTi0uzszPAykwrgUA72RL5CwAAAA="/>
  </w:docVars>
  <w:rsids>
    <w:rsidRoot w:val="002B672A"/>
    <w:rsid w:val="00000BDA"/>
    <w:rsid w:val="000016B1"/>
    <w:rsid w:val="0000216F"/>
    <w:rsid w:val="00002EA1"/>
    <w:rsid w:val="00003170"/>
    <w:rsid w:val="0000333D"/>
    <w:rsid w:val="00005E7B"/>
    <w:rsid w:val="00012757"/>
    <w:rsid w:val="000148CA"/>
    <w:rsid w:val="00014BDA"/>
    <w:rsid w:val="00015FAA"/>
    <w:rsid w:val="0001723F"/>
    <w:rsid w:val="00020106"/>
    <w:rsid w:val="00020FFA"/>
    <w:rsid w:val="000210AF"/>
    <w:rsid w:val="000216AD"/>
    <w:rsid w:val="00021FD1"/>
    <w:rsid w:val="00030881"/>
    <w:rsid w:val="00031D83"/>
    <w:rsid w:val="00033F83"/>
    <w:rsid w:val="00034376"/>
    <w:rsid w:val="0003450F"/>
    <w:rsid w:val="00035A85"/>
    <w:rsid w:val="00036B5A"/>
    <w:rsid w:val="0003702C"/>
    <w:rsid w:val="000447DB"/>
    <w:rsid w:val="000502FF"/>
    <w:rsid w:val="000507C6"/>
    <w:rsid w:val="0005135C"/>
    <w:rsid w:val="00052745"/>
    <w:rsid w:val="00052A84"/>
    <w:rsid w:val="0005510D"/>
    <w:rsid w:val="00060878"/>
    <w:rsid w:val="00062BD0"/>
    <w:rsid w:val="00062CD1"/>
    <w:rsid w:val="000633DF"/>
    <w:rsid w:val="00063700"/>
    <w:rsid w:val="000640E6"/>
    <w:rsid w:val="000657D0"/>
    <w:rsid w:val="000676C7"/>
    <w:rsid w:val="00067C9B"/>
    <w:rsid w:val="00070519"/>
    <w:rsid w:val="00071F03"/>
    <w:rsid w:val="00073ED7"/>
    <w:rsid w:val="000759CC"/>
    <w:rsid w:val="00075DDE"/>
    <w:rsid w:val="00076616"/>
    <w:rsid w:val="00077BB5"/>
    <w:rsid w:val="000813F9"/>
    <w:rsid w:val="000814E8"/>
    <w:rsid w:val="00082BC9"/>
    <w:rsid w:val="00082F7E"/>
    <w:rsid w:val="0008430F"/>
    <w:rsid w:val="00084B0B"/>
    <w:rsid w:val="000936DA"/>
    <w:rsid w:val="00093DBB"/>
    <w:rsid w:val="00094522"/>
    <w:rsid w:val="00096908"/>
    <w:rsid w:val="00096E04"/>
    <w:rsid w:val="000A3112"/>
    <w:rsid w:val="000A3BF3"/>
    <w:rsid w:val="000A3ED3"/>
    <w:rsid w:val="000A4752"/>
    <w:rsid w:val="000A56B8"/>
    <w:rsid w:val="000B4FF3"/>
    <w:rsid w:val="000B5087"/>
    <w:rsid w:val="000B62CA"/>
    <w:rsid w:val="000C0AB1"/>
    <w:rsid w:val="000C1382"/>
    <w:rsid w:val="000C36AD"/>
    <w:rsid w:val="000C41D5"/>
    <w:rsid w:val="000C45AB"/>
    <w:rsid w:val="000C7246"/>
    <w:rsid w:val="000C7E42"/>
    <w:rsid w:val="000D0455"/>
    <w:rsid w:val="000D0665"/>
    <w:rsid w:val="000D166B"/>
    <w:rsid w:val="000D4DC6"/>
    <w:rsid w:val="000D52DC"/>
    <w:rsid w:val="000E02F0"/>
    <w:rsid w:val="000E7A48"/>
    <w:rsid w:val="000F0280"/>
    <w:rsid w:val="000F32AE"/>
    <w:rsid w:val="000F3596"/>
    <w:rsid w:val="000F40C1"/>
    <w:rsid w:val="000F43A4"/>
    <w:rsid w:val="000F5663"/>
    <w:rsid w:val="000F624D"/>
    <w:rsid w:val="00102910"/>
    <w:rsid w:val="0010364B"/>
    <w:rsid w:val="00104587"/>
    <w:rsid w:val="00105F93"/>
    <w:rsid w:val="001062E8"/>
    <w:rsid w:val="0010668E"/>
    <w:rsid w:val="001072F6"/>
    <w:rsid w:val="00107BCC"/>
    <w:rsid w:val="001114C0"/>
    <w:rsid w:val="00111E9B"/>
    <w:rsid w:val="00112A98"/>
    <w:rsid w:val="00113814"/>
    <w:rsid w:val="00113DA5"/>
    <w:rsid w:val="0011407B"/>
    <w:rsid w:val="00115A20"/>
    <w:rsid w:val="001162E2"/>
    <w:rsid w:val="001169E3"/>
    <w:rsid w:val="0012109A"/>
    <w:rsid w:val="00121F74"/>
    <w:rsid w:val="00123D5A"/>
    <w:rsid w:val="00130882"/>
    <w:rsid w:val="0013232E"/>
    <w:rsid w:val="00134AFC"/>
    <w:rsid w:val="001352BF"/>
    <w:rsid w:val="00135676"/>
    <w:rsid w:val="00135762"/>
    <w:rsid w:val="00141C28"/>
    <w:rsid w:val="00141ED7"/>
    <w:rsid w:val="0014247B"/>
    <w:rsid w:val="00142BDF"/>
    <w:rsid w:val="00143139"/>
    <w:rsid w:val="00143A89"/>
    <w:rsid w:val="00144E93"/>
    <w:rsid w:val="00146920"/>
    <w:rsid w:val="00147469"/>
    <w:rsid w:val="001477F8"/>
    <w:rsid w:val="001508E8"/>
    <w:rsid w:val="0015104C"/>
    <w:rsid w:val="00156AEF"/>
    <w:rsid w:val="00156BB3"/>
    <w:rsid w:val="00156DD2"/>
    <w:rsid w:val="001602F5"/>
    <w:rsid w:val="0016243A"/>
    <w:rsid w:val="001630AE"/>
    <w:rsid w:val="00165D0C"/>
    <w:rsid w:val="00170790"/>
    <w:rsid w:val="00170D75"/>
    <w:rsid w:val="001717D1"/>
    <w:rsid w:val="00173416"/>
    <w:rsid w:val="001740FB"/>
    <w:rsid w:val="0018349D"/>
    <w:rsid w:val="00183C0E"/>
    <w:rsid w:val="00183F03"/>
    <w:rsid w:val="00185251"/>
    <w:rsid w:val="001854E5"/>
    <w:rsid w:val="0018567F"/>
    <w:rsid w:val="00186029"/>
    <w:rsid w:val="00186450"/>
    <w:rsid w:val="001879FA"/>
    <w:rsid w:val="001901DD"/>
    <w:rsid w:val="00194888"/>
    <w:rsid w:val="00197355"/>
    <w:rsid w:val="001973BB"/>
    <w:rsid w:val="001977EF"/>
    <w:rsid w:val="00197BFC"/>
    <w:rsid w:val="001A16A1"/>
    <w:rsid w:val="001A1A83"/>
    <w:rsid w:val="001A2A7E"/>
    <w:rsid w:val="001A45CA"/>
    <w:rsid w:val="001A496F"/>
    <w:rsid w:val="001B048C"/>
    <w:rsid w:val="001B244B"/>
    <w:rsid w:val="001B479D"/>
    <w:rsid w:val="001B679E"/>
    <w:rsid w:val="001B74FE"/>
    <w:rsid w:val="001C1BAB"/>
    <w:rsid w:val="001C206B"/>
    <w:rsid w:val="001C2177"/>
    <w:rsid w:val="001C231C"/>
    <w:rsid w:val="001C2627"/>
    <w:rsid w:val="001C2D7C"/>
    <w:rsid w:val="001C2D85"/>
    <w:rsid w:val="001C5566"/>
    <w:rsid w:val="001C5E85"/>
    <w:rsid w:val="001C7BA2"/>
    <w:rsid w:val="001D0352"/>
    <w:rsid w:val="001D0F38"/>
    <w:rsid w:val="001D232F"/>
    <w:rsid w:val="001D64F3"/>
    <w:rsid w:val="001D7756"/>
    <w:rsid w:val="001E177A"/>
    <w:rsid w:val="001E252C"/>
    <w:rsid w:val="001E3A81"/>
    <w:rsid w:val="001E7C22"/>
    <w:rsid w:val="001F180F"/>
    <w:rsid w:val="001F2C3D"/>
    <w:rsid w:val="001F356C"/>
    <w:rsid w:val="001F39BF"/>
    <w:rsid w:val="001F4588"/>
    <w:rsid w:val="001F5174"/>
    <w:rsid w:val="001F6968"/>
    <w:rsid w:val="001F7607"/>
    <w:rsid w:val="00201197"/>
    <w:rsid w:val="00201617"/>
    <w:rsid w:val="002017C4"/>
    <w:rsid w:val="0020220F"/>
    <w:rsid w:val="00202782"/>
    <w:rsid w:val="00205D7C"/>
    <w:rsid w:val="00210C8B"/>
    <w:rsid w:val="00211F06"/>
    <w:rsid w:val="002122BB"/>
    <w:rsid w:val="002125FD"/>
    <w:rsid w:val="00212FED"/>
    <w:rsid w:val="00215200"/>
    <w:rsid w:val="00216430"/>
    <w:rsid w:val="00220390"/>
    <w:rsid w:val="00220E44"/>
    <w:rsid w:val="00221D92"/>
    <w:rsid w:val="0022340D"/>
    <w:rsid w:val="00225460"/>
    <w:rsid w:val="00227869"/>
    <w:rsid w:val="002300FD"/>
    <w:rsid w:val="002319FD"/>
    <w:rsid w:val="00231BE0"/>
    <w:rsid w:val="002352E2"/>
    <w:rsid w:val="002359AF"/>
    <w:rsid w:val="0024000A"/>
    <w:rsid w:val="002426C0"/>
    <w:rsid w:val="00242C95"/>
    <w:rsid w:val="00242FBF"/>
    <w:rsid w:val="002453D6"/>
    <w:rsid w:val="00245B09"/>
    <w:rsid w:val="00247E77"/>
    <w:rsid w:val="00250083"/>
    <w:rsid w:val="00250826"/>
    <w:rsid w:val="00250D64"/>
    <w:rsid w:val="00251C55"/>
    <w:rsid w:val="00252755"/>
    <w:rsid w:val="00252BCD"/>
    <w:rsid w:val="00253F4B"/>
    <w:rsid w:val="00254A13"/>
    <w:rsid w:val="00255984"/>
    <w:rsid w:val="002607EC"/>
    <w:rsid w:val="002608CE"/>
    <w:rsid w:val="00262578"/>
    <w:rsid w:val="002625ED"/>
    <w:rsid w:val="002632A0"/>
    <w:rsid w:val="0026400E"/>
    <w:rsid w:val="00265E10"/>
    <w:rsid w:val="00266023"/>
    <w:rsid w:val="0026748F"/>
    <w:rsid w:val="00267881"/>
    <w:rsid w:val="00271284"/>
    <w:rsid w:val="00271E19"/>
    <w:rsid w:val="00272962"/>
    <w:rsid w:val="00274386"/>
    <w:rsid w:val="0027695E"/>
    <w:rsid w:val="00276DFD"/>
    <w:rsid w:val="002774EF"/>
    <w:rsid w:val="002801E4"/>
    <w:rsid w:val="0028192D"/>
    <w:rsid w:val="00282F24"/>
    <w:rsid w:val="002857A7"/>
    <w:rsid w:val="00285B61"/>
    <w:rsid w:val="0028606E"/>
    <w:rsid w:val="00286554"/>
    <w:rsid w:val="00286664"/>
    <w:rsid w:val="002900A5"/>
    <w:rsid w:val="00290878"/>
    <w:rsid w:val="00292023"/>
    <w:rsid w:val="0029217B"/>
    <w:rsid w:val="00294FF4"/>
    <w:rsid w:val="00296016"/>
    <w:rsid w:val="00296777"/>
    <w:rsid w:val="0029699D"/>
    <w:rsid w:val="002A0C40"/>
    <w:rsid w:val="002A20B8"/>
    <w:rsid w:val="002A3C4E"/>
    <w:rsid w:val="002A4DF0"/>
    <w:rsid w:val="002A65A0"/>
    <w:rsid w:val="002A66DC"/>
    <w:rsid w:val="002A7580"/>
    <w:rsid w:val="002A7939"/>
    <w:rsid w:val="002B20A6"/>
    <w:rsid w:val="002B2210"/>
    <w:rsid w:val="002B2D0D"/>
    <w:rsid w:val="002B3065"/>
    <w:rsid w:val="002B3CE1"/>
    <w:rsid w:val="002B672A"/>
    <w:rsid w:val="002B7637"/>
    <w:rsid w:val="002B7CAF"/>
    <w:rsid w:val="002C1975"/>
    <w:rsid w:val="002C47DD"/>
    <w:rsid w:val="002C6828"/>
    <w:rsid w:val="002D041A"/>
    <w:rsid w:val="002D4529"/>
    <w:rsid w:val="002D5C2C"/>
    <w:rsid w:val="002D728E"/>
    <w:rsid w:val="002E1712"/>
    <w:rsid w:val="002E461C"/>
    <w:rsid w:val="002E6675"/>
    <w:rsid w:val="002E6CAC"/>
    <w:rsid w:val="002F0FFA"/>
    <w:rsid w:val="002F13A4"/>
    <w:rsid w:val="002F2B91"/>
    <w:rsid w:val="002F3974"/>
    <w:rsid w:val="002F67E9"/>
    <w:rsid w:val="002F693D"/>
    <w:rsid w:val="00301104"/>
    <w:rsid w:val="00301EC3"/>
    <w:rsid w:val="00302FF7"/>
    <w:rsid w:val="00307D44"/>
    <w:rsid w:val="00310EA8"/>
    <w:rsid w:val="00312451"/>
    <w:rsid w:val="003124E3"/>
    <w:rsid w:val="0031267A"/>
    <w:rsid w:val="00313E25"/>
    <w:rsid w:val="00314718"/>
    <w:rsid w:val="003167C6"/>
    <w:rsid w:val="003175F7"/>
    <w:rsid w:val="0031777A"/>
    <w:rsid w:val="00321E16"/>
    <w:rsid w:val="00323463"/>
    <w:rsid w:val="00323898"/>
    <w:rsid w:val="00323E29"/>
    <w:rsid w:val="00324FA2"/>
    <w:rsid w:val="00326E7C"/>
    <w:rsid w:val="0032710E"/>
    <w:rsid w:val="0033083A"/>
    <w:rsid w:val="0033135D"/>
    <w:rsid w:val="003320E0"/>
    <w:rsid w:val="0033306E"/>
    <w:rsid w:val="003338D8"/>
    <w:rsid w:val="00333C47"/>
    <w:rsid w:val="003355DB"/>
    <w:rsid w:val="00337A16"/>
    <w:rsid w:val="00342879"/>
    <w:rsid w:val="00343AEB"/>
    <w:rsid w:val="003453D3"/>
    <w:rsid w:val="0034574D"/>
    <w:rsid w:val="00347C21"/>
    <w:rsid w:val="00350368"/>
    <w:rsid w:val="00362BA8"/>
    <w:rsid w:val="00363B62"/>
    <w:rsid w:val="003641DC"/>
    <w:rsid w:val="0036640D"/>
    <w:rsid w:val="003669E0"/>
    <w:rsid w:val="00367E57"/>
    <w:rsid w:val="00370294"/>
    <w:rsid w:val="00370719"/>
    <w:rsid w:val="00370DD4"/>
    <w:rsid w:val="00373084"/>
    <w:rsid w:val="00373237"/>
    <w:rsid w:val="00377706"/>
    <w:rsid w:val="0037789E"/>
    <w:rsid w:val="0038135C"/>
    <w:rsid w:val="00381CE2"/>
    <w:rsid w:val="003856EE"/>
    <w:rsid w:val="0038617C"/>
    <w:rsid w:val="00386E08"/>
    <w:rsid w:val="00387C4A"/>
    <w:rsid w:val="0039049C"/>
    <w:rsid w:val="00391D95"/>
    <w:rsid w:val="0039258D"/>
    <w:rsid w:val="003978D2"/>
    <w:rsid w:val="003A0399"/>
    <w:rsid w:val="003A105B"/>
    <w:rsid w:val="003A1C1A"/>
    <w:rsid w:val="003A2928"/>
    <w:rsid w:val="003A4904"/>
    <w:rsid w:val="003A6150"/>
    <w:rsid w:val="003A66A1"/>
    <w:rsid w:val="003A7E71"/>
    <w:rsid w:val="003B0F82"/>
    <w:rsid w:val="003B24B7"/>
    <w:rsid w:val="003B407F"/>
    <w:rsid w:val="003B45A9"/>
    <w:rsid w:val="003C0816"/>
    <w:rsid w:val="003C3AB3"/>
    <w:rsid w:val="003C551C"/>
    <w:rsid w:val="003C7E30"/>
    <w:rsid w:val="003D1B4B"/>
    <w:rsid w:val="003D28AC"/>
    <w:rsid w:val="003D30AF"/>
    <w:rsid w:val="003D30E3"/>
    <w:rsid w:val="003D37BE"/>
    <w:rsid w:val="003D37CB"/>
    <w:rsid w:val="003D3D00"/>
    <w:rsid w:val="003D5B24"/>
    <w:rsid w:val="003E5F65"/>
    <w:rsid w:val="003E6355"/>
    <w:rsid w:val="003F0A94"/>
    <w:rsid w:val="003F1CA8"/>
    <w:rsid w:val="003F4C67"/>
    <w:rsid w:val="003F5185"/>
    <w:rsid w:val="003F5AC4"/>
    <w:rsid w:val="003F5FF5"/>
    <w:rsid w:val="003F6214"/>
    <w:rsid w:val="00400654"/>
    <w:rsid w:val="0040070E"/>
    <w:rsid w:val="004031C9"/>
    <w:rsid w:val="00403254"/>
    <w:rsid w:val="004044D4"/>
    <w:rsid w:val="00405D37"/>
    <w:rsid w:val="00407F5F"/>
    <w:rsid w:val="004116A3"/>
    <w:rsid w:val="00412289"/>
    <w:rsid w:val="00412B91"/>
    <w:rsid w:val="004138E9"/>
    <w:rsid w:val="00413A10"/>
    <w:rsid w:val="00414E50"/>
    <w:rsid w:val="00415CD5"/>
    <w:rsid w:val="00415D06"/>
    <w:rsid w:val="004166ED"/>
    <w:rsid w:val="00421ED3"/>
    <w:rsid w:val="00422839"/>
    <w:rsid w:val="00425B4A"/>
    <w:rsid w:val="004278F8"/>
    <w:rsid w:val="004315B4"/>
    <w:rsid w:val="004334EB"/>
    <w:rsid w:val="004350CC"/>
    <w:rsid w:val="00435746"/>
    <w:rsid w:val="00436C54"/>
    <w:rsid w:val="00437D1D"/>
    <w:rsid w:val="00437EBD"/>
    <w:rsid w:val="00440AD4"/>
    <w:rsid w:val="004432AF"/>
    <w:rsid w:val="0044365D"/>
    <w:rsid w:val="00443A44"/>
    <w:rsid w:val="00443C4E"/>
    <w:rsid w:val="004443DE"/>
    <w:rsid w:val="00444E39"/>
    <w:rsid w:val="00445F10"/>
    <w:rsid w:val="00451AE3"/>
    <w:rsid w:val="00453674"/>
    <w:rsid w:val="00454892"/>
    <w:rsid w:val="00454B23"/>
    <w:rsid w:val="0045522A"/>
    <w:rsid w:val="00456E28"/>
    <w:rsid w:val="00460461"/>
    <w:rsid w:val="00461498"/>
    <w:rsid w:val="00461749"/>
    <w:rsid w:val="00464F55"/>
    <w:rsid w:val="004675B1"/>
    <w:rsid w:val="00467CC0"/>
    <w:rsid w:val="00470389"/>
    <w:rsid w:val="00470506"/>
    <w:rsid w:val="00471DA3"/>
    <w:rsid w:val="00472519"/>
    <w:rsid w:val="0047383F"/>
    <w:rsid w:val="00473ECC"/>
    <w:rsid w:val="00473F8D"/>
    <w:rsid w:val="00480556"/>
    <w:rsid w:val="004812C5"/>
    <w:rsid w:val="0048135E"/>
    <w:rsid w:val="00485188"/>
    <w:rsid w:val="00485D18"/>
    <w:rsid w:val="0048617E"/>
    <w:rsid w:val="0048662A"/>
    <w:rsid w:val="004868E4"/>
    <w:rsid w:val="00486CEB"/>
    <w:rsid w:val="00490330"/>
    <w:rsid w:val="004917F1"/>
    <w:rsid w:val="00493CD2"/>
    <w:rsid w:val="0049510E"/>
    <w:rsid w:val="00495722"/>
    <w:rsid w:val="00495CB4"/>
    <w:rsid w:val="00496CC6"/>
    <w:rsid w:val="004A22D0"/>
    <w:rsid w:val="004A2A6A"/>
    <w:rsid w:val="004A2BF1"/>
    <w:rsid w:val="004A2C21"/>
    <w:rsid w:val="004A3375"/>
    <w:rsid w:val="004A3484"/>
    <w:rsid w:val="004A377B"/>
    <w:rsid w:val="004A3A14"/>
    <w:rsid w:val="004A4A72"/>
    <w:rsid w:val="004A633B"/>
    <w:rsid w:val="004A7AA0"/>
    <w:rsid w:val="004B177A"/>
    <w:rsid w:val="004B17F5"/>
    <w:rsid w:val="004B23E0"/>
    <w:rsid w:val="004B7D4B"/>
    <w:rsid w:val="004C1904"/>
    <w:rsid w:val="004C2758"/>
    <w:rsid w:val="004C2C8A"/>
    <w:rsid w:val="004C6981"/>
    <w:rsid w:val="004D57C1"/>
    <w:rsid w:val="004D59E1"/>
    <w:rsid w:val="004D5D5A"/>
    <w:rsid w:val="004D5FC9"/>
    <w:rsid w:val="004D7552"/>
    <w:rsid w:val="004D7D88"/>
    <w:rsid w:val="004E1091"/>
    <w:rsid w:val="004E1B0D"/>
    <w:rsid w:val="004E1B9B"/>
    <w:rsid w:val="004E33C3"/>
    <w:rsid w:val="004E63D1"/>
    <w:rsid w:val="004E6FB5"/>
    <w:rsid w:val="004F1428"/>
    <w:rsid w:val="004F34AB"/>
    <w:rsid w:val="004F41A7"/>
    <w:rsid w:val="004F53B6"/>
    <w:rsid w:val="004F7D6E"/>
    <w:rsid w:val="00500A34"/>
    <w:rsid w:val="005022F6"/>
    <w:rsid w:val="005057A5"/>
    <w:rsid w:val="0050594A"/>
    <w:rsid w:val="00505C6C"/>
    <w:rsid w:val="00506666"/>
    <w:rsid w:val="00506B75"/>
    <w:rsid w:val="00506D62"/>
    <w:rsid w:val="0051026A"/>
    <w:rsid w:val="00510BED"/>
    <w:rsid w:val="00512459"/>
    <w:rsid w:val="00515AE6"/>
    <w:rsid w:val="00515EB4"/>
    <w:rsid w:val="00516FD6"/>
    <w:rsid w:val="00520B76"/>
    <w:rsid w:val="00520DC0"/>
    <w:rsid w:val="00520DF9"/>
    <w:rsid w:val="00521242"/>
    <w:rsid w:val="00521953"/>
    <w:rsid w:val="00522B6A"/>
    <w:rsid w:val="005235B7"/>
    <w:rsid w:val="005242CE"/>
    <w:rsid w:val="00525407"/>
    <w:rsid w:val="00527FB1"/>
    <w:rsid w:val="00530721"/>
    <w:rsid w:val="00532904"/>
    <w:rsid w:val="005339B9"/>
    <w:rsid w:val="00536071"/>
    <w:rsid w:val="00536A4A"/>
    <w:rsid w:val="00537F03"/>
    <w:rsid w:val="0054000C"/>
    <w:rsid w:val="00541043"/>
    <w:rsid w:val="00542B03"/>
    <w:rsid w:val="005453FA"/>
    <w:rsid w:val="00546B78"/>
    <w:rsid w:val="005515A3"/>
    <w:rsid w:val="005550B8"/>
    <w:rsid w:val="00556362"/>
    <w:rsid w:val="00556ED2"/>
    <w:rsid w:val="00557CC5"/>
    <w:rsid w:val="00560339"/>
    <w:rsid w:val="00561154"/>
    <w:rsid w:val="0056472A"/>
    <w:rsid w:val="00565C31"/>
    <w:rsid w:val="00571258"/>
    <w:rsid w:val="00573B7D"/>
    <w:rsid w:val="005741AC"/>
    <w:rsid w:val="00574492"/>
    <w:rsid w:val="005763E5"/>
    <w:rsid w:val="00577C6E"/>
    <w:rsid w:val="00580191"/>
    <w:rsid w:val="00581715"/>
    <w:rsid w:val="00583871"/>
    <w:rsid w:val="00585638"/>
    <w:rsid w:val="00585EF1"/>
    <w:rsid w:val="005860F9"/>
    <w:rsid w:val="00591429"/>
    <w:rsid w:val="0059260D"/>
    <w:rsid w:val="0059493E"/>
    <w:rsid w:val="00597CC4"/>
    <w:rsid w:val="005A2231"/>
    <w:rsid w:val="005A496D"/>
    <w:rsid w:val="005A52FE"/>
    <w:rsid w:val="005A536C"/>
    <w:rsid w:val="005A6EC3"/>
    <w:rsid w:val="005A7561"/>
    <w:rsid w:val="005B20DC"/>
    <w:rsid w:val="005B2A12"/>
    <w:rsid w:val="005B2E28"/>
    <w:rsid w:val="005B7EBE"/>
    <w:rsid w:val="005C0664"/>
    <w:rsid w:val="005C3FA1"/>
    <w:rsid w:val="005C4011"/>
    <w:rsid w:val="005C61B4"/>
    <w:rsid w:val="005C6378"/>
    <w:rsid w:val="005C6697"/>
    <w:rsid w:val="005C7725"/>
    <w:rsid w:val="005D16A2"/>
    <w:rsid w:val="005D21EA"/>
    <w:rsid w:val="005D5AA1"/>
    <w:rsid w:val="005D5E92"/>
    <w:rsid w:val="005D6668"/>
    <w:rsid w:val="005D6ADC"/>
    <w:rsid w:val="005D6D89"/>
    <w:rsid w:val="005D7986"/>
    <w:rsid w:val="005D7AAB"/>
    <w:rsid w:val="005E31BC"/>
    <w:rsid w:val="005E3369"/>
    <w:rsid w:val="005E5980"/>
    <w:rsid w:val="005E5F18"/>
    <w:rsid w:val="005F24CA"/>
    <w:rsid w:val="005F26D7"/>
    <w:rsid w:val="005F2E70"/>
    <w:rsid w:val="005F3199"/>
    <w:rsid w:val="005F4316"/>
    <w:rsid w:val="005F5D7E"/>
    <w:rsid w:val="005F68C0"/>
    <w:rsid w:val="005F7E51"/>
    <w:rsid w:val="00603A2F"/>
    <w:rsid w:val="00603E05"/>
    <w:rsid w:val="00604D8A"/>
    <w:rsid w:val="00605AF1"/>
    <w:rsid w:val="00606B72"/>
    <w:rsid w:val="0061097B"/>
    <w:rsid w:val="00613976"/>
    <w:rsid w:val="0062065A"/>
    <w:rsid w:val="0063377F"/>
    <w:rsid w:val="00634E3A"/>
    <w:rsid w:val="00636E64"/>
    <w:rsid w:val="00645A52"/>
    <w:rsid w:val="00646980"/>
    <w:rsid w:val="00650306"/>
    <w:rsid w:val="00650D15"/>
    <w:rsid w:val="006522A1"/>
    <w:rsid w:val="00652447"/>
    <w:rsid w:val="006552D3"/>
    <w:rsid w:val="00661084"/>
    <w:rsid w:val="006617F3"/>
    <w:rsid w:val="00662AAB"/>
    <w:rsid w:val="006636C0"/>
    <w:rsid w:val="00663CA8"/>
    <w:rsid w:val="006671D0"/>
    <w:rsid w:val="00670722"/>
    <w:rsid w:val="00670FB2"/>
    <w:rsid w:val="006718FE"/>
    <w:rsid w:val="00673D9F"/>
    <w:rsid w:val="00674049"/>
    <w:rsid w:val="00674AB1"/>
    <w:rsid w:val="006766C2"/>
    <w:rsid w:val="006769C1"/>
    <w:rsid w:val="00676BF1"/>
    <w:rsid w:val="00677A62"/>
    <w:rsid w:val="00677C29"/>
    <w:rsid w:val="006811F6"/>
    <w:rsid w:val="00681EBC"/>
    <w:rsid w:val="00684403"/>
    <w:rsid w:val="0068513D"/>
    <w:rsid w:val="00685CA1"/>
    <w:rsid w:val="00686A0E"/>
    <w:rsid w:val="00691148"/>
    <w:rsid w:val="00691302"/>
    <w:rsid w:val="00692889"/>
    <w:rsid w:val="006931D4"/>
    <w:rsid w:val="006936D8"/>
    <w:rsid w:val="006968DF"/>
    <w:rsid w:val="006968E9"/>
    <w:rsid w:val="006A17EC"/>
    <w:rsid w:val="006A2F28"/>
    <w:rsid w:val="006A5183"/>
    <w:rsid w:val="006A5E24"/>
    <w:rsid w:val="006A62D0"/>
    <w:rsid w:val="006B1143"/>
    <w:rsid w:val="006B19B6"/>
    <w:rsid w:val="006B339B"/>
    <w:rsid w:val="006B6667"/>
    <w:rsid w:val="006B6941"/>
    <w:rsid w:val="006B7A8D"/>
    <w:rsid w:val="006C002C"/>
    <w:rsid w:val="006C0C12"/>
    <w:rsid w:val="006C3EAE"/>
    <w:rsid w:val="006C433E"/>
    <w:rsid w:val="006C5393"/>
    <w:rsid w:val="006D054A"/>
    <w:rsid w:val="006D0FD7"/>
    <w:rsid w:val="006D1220"/>
    <w:rsid w:val="006D4070"/>
    <w:rsid w:val="006D4ADB"/>
    <w:rsid w:val="006D7CF2"/>
    <w:rsid w:val="006E0F2C"/>
    <w:rsid w:val="006E2CD0"/>
    <w:rsid w:val="006E51F4"/>
    <w:rsid w:val="006E6F8D"/>
    <w:rsid w:val="006F2DF4"/>
    <w:rsid w:val="006F32B9"/>
    <w:rsid w:val="006F4610"/>
    <w:rsid w:val="006F48E8"/>
    <w:rsid w:val="006F4FE4"/>
    <w:rsid w:val="006F79C4"/>
    <w:rsid w:val="00700FD2"/>
    <w:rsid w:val="007022C9"/>
    <w:rsid w:val="0070232E"/>
    <w:rsid w:val="00702968"/>
    <w:rsid w:val="00703104"/>
    <w:rsid w:val="0070441F"/>
    <w:rsid w:val="007048DC"/>
    <w:rsid w:val="007101AB"/>
    <w:rsid w:val="007120C8"/>
    <w:rsid w:val="00712B75"/>
    <w:rsid w:val="00714CD0"/>
    <w:rsid w:val="00716A6D"/>
    <w:rsid w:val="00721DF2"/>
    <w:rsid w:val="00723517"/>
    <w:rsid w:val="0072422F"/>
    <w:rsid w:val="007248DA"/>
    <w:rsid w:val="007248F6"/>
    <w:rsid w:val="007265E7"/>
    <w:rsid w:val="007278CA"/>
    <w:rsid w:val="00727F20"/>
    <w:rsid w:val="007325E9"/>
    <w:rsid w:val="00736625"/>
    <w:rsid w:val="00736F7F"/>
    <w:rsid w:val="007403E8"/>
    <w:rsid w:val="00740A48"/>
    <w:rsid w:val="007427EC"/>
    <w:rsid w:val="00743DAD"/>
    <w:rsid w:val="007447CE"/>
    <w:rsid w:val="007449E9"/>
    <w:rsid w:val="00745B84"/>
    <w:rsid w:val="00747280"/>
    <w:rsid w:val="00751640"/>
    <w:rsid w:val="00751A11"/>
    <w:rsid w:val="0075215F"/>
    <w:rsid w:val="007555FF"/>
    <w:rsid w:val="00755AE5"/>
    <w:rsid w:val="00755B87"/>
    <w:rsid w:val="0075719D"/>
    <w:rsid w:val="00761DC0"/>
    <w:rsid w:val="00762AE9"/>
    <w:rsid w:val="00762BE2"/>
    <w:rsid w:val="007638E9"/>
    <w:rsid w:val="007640A6"/>
    <w:rsid w:val="00765C9E"/>
    <w:rsid w:val="007669BF"/>
    <w:rsid w:val="0076781B"/>
    <w:rsid w:val="00773DF8"/>
    <w:rsid w:val="007753CE"/>
    <w:rsid w:val="00780409"/>
    <w:rsid w:val="00782C5F"/>
    <w:rsid w:val="00783B12"/>
    <w:rsid w:val="007845BD"/>
    <w:rsid w:val="007850D8"/>
    <w:rsid w:val="00786D16"/>
    <w:rsid w:val="0079271C"/>
    <w:rsid w:val="00793AE3"/>
    <w:rsid w:val="00796B99"/>
    <w:rsid w:val="00797E43"/>
    <w:rsid w:val="007A0EF1"/>
    <w:rsid w:val="007A15CB"/>
    <w:rsid w:val="007A281D"/>
    <w:rsid w:val="007A3A8D"/>
    <w:rsid w:val="007A41F8"/>
    <w:rsid w:val="007A43C1"/>
    <w:rsid w:val="007A4B2F"/>
    <w:rsid w:val="007A4EC2"/>
    <w:rsid w:val="007A4F59"/>
    <w:rsid w:val="007A5671"/>
    <w:rsid w:val="007A5A00"/>
    <w:rsid w:val="007A6FB0"/>
    <w:rsid w:val="007A7DE5"/>
    <w:rsid w:val="007B1774"/>
    <w:rsid w:val="007C143A"/>
    <w:rsid w:val="007C2616"/>
    <w:rsid w:val="007C261A"/>
    <w:rsid w:val="007C26CD"/>
    <w:rsid w:val="007C2C96"/>
    <w:rsid w:val="007C34AD"/>
    <w:rsid w:val="007C4783"/>
    <w:rsid w:val="007C5379"/>
    <w:rsid w:val="007C57BE"/>
    <w:rsid w:val="007C7217"/>
    <w:rsid w:val="007D1744"/>
    <w:rsid w:val="007D2187"/>
    <w:rsid w:val="007D234B"/>
    <w:rsid w:val="007D350F"/>
    <w:rsid w:val="007D7DE2"/>
    <w:rsid w:val="007E057F"/>
    <w:rsid w:val="007E11F8"/>
    <w:rsid w:val="007E4240"/>
    <w:rsid w:val="007E47D8"/>
    <w:rsid w:val="007E4978"/>
    <w:rsid w:val="007E49CC"/>
    <w:rsid w:val="007E6D86"/>
    <w:rsid w:val="007E79DF"/>
    <w:rsid w:val="007E7E8B"/>
    <w:rsid w:val="007F18A2"/>
    <w:rsid w:val="007F1BF2"/>
    <w:rsid w:val="007F1F19"/>
    <w:rsid w:val="007F52E5"/>
    <w:rsid w:val="007F74BA"/>
    <w:rsid w:val="00802FCC"/>
    <w:rsid w:val="0080322C"/>
    <w:rsid w:val="00804474"/>
    <w:rsid w:val="00805B45"/>
    <w:rsid w:val="00811D68"/>
    <w:rsid w:val="00813650"/>
    <w:rsid w:val="00816011"/>
    <w:rsid w:val="0081633E"/>
    <w:rsid w:val="008170E2"/>
    <w:rsid w:val="00820418"/>
    <w:rsid w:val="00820FE6"/>
    <w:rsid w:val="00821FF8"/>
    <w:rsid w:val="008231EC"/>
    <w:rsid w:val="00823C3D"/>
    <w:rsid w:val="00825A7E"/>
    <w:rsid w:val="00825CAD"/>
    <w:rsid w:val="00827AE6"/>
    <w:rsid w:val="0083021E"/>
    <w:rsid w:val="008306CB"/>
    <w:rsid w:val="00833848"/>
    <w:rsid w:val="008339A0"/>
    <w:rsid w:val="008373A4"/>
    <w:rsid w:val="00841AAF"/>
    <w:rsid w:val="008424C5"/>
    <w:rsid w:val="0084548D"/>
    <w:rsid w:val="00845E11"/>
    <w:rsid w:val="008464BB"/>
    <w:rsid w:val="00846DFB"/>
    <w:rsid w:val="00847862"/>
    <w:rsid w:val="0085118C"/>
    <w:rsid w:val="00853B40"/>
    <w:rsid w:val="0085652F"/>
    <w:rsid w:val="008565FF"/>
    <w:rsid w:val="008605C1"/>
    <w:rsid w:val="008619ED"/>
    <w:rsid w:val="00862256"/>
    <w:rsid w:val="00865964"/>
    <w:rsid w:val="00865EA9"/>
    <w:rsid w:val="0086711A"/>
    <w:rsid w:val="00867975"/>
    <w:rsid w:val="00867BB5"/>
    <w:rsid w:val="0087345E"/>
    <w:rsid w:val="00873B00"/>
    <w:rsid w:val="0087421D"/>
    <w:rsid w:val="00874F21"/>
    <w:rsid w:val="00881AF7"/>
    <w:rsid w:val="00885E68"/>
    <w:rsid w:val="00887368"/>
    <w:rsid w:val="00887A4F"/>
    <w:rsid w:val="0089142F"/>
    <w:rsid w:val="00891EF9"/>
    <w:rsid w:val="008929E0"/>
    <w:rsid w:val="008942EB"/>
    <w:rsid w:val="008964E3"/>
    <w:rsid w:val="00897655"/>
    <w:rsid w:val="008A16AC"/>
    <w:rsid w:val="008A17A9"/>
    <w:rsid w:val="008A188B"/>
    <w:rsid w:val="008A2EDD"/>
    <w:rsid w:val="008A40A4"/>
    <w:rsid w:val="008A4277"/>
    <w:rsid w:val="008A459E"/>
    <w:rsid w:val="008A56B4"/>
    <w:rsid w:val="008A62F1"/>
    <w:rsid w:val="008A6B37"/>
    <w:rsid w:val="008A6E46"/>
    <w:rsid w:val="008A7893"/>
    <w:rsid w:val="008B0235"/>
    <w:rsid w:val="008B0EF5"/>
    <w:rsid w:val="008B1172"/>
    <w:rsid w:val="008B36EB"/>
    <w:rsid w:val="008B708B"/>
    <w:rsid w:val="008B757A"/>
    <w:rsid w:val="008C025A"/>
    <w:rsid w:val="008C16DE"/>
    <w:rsid w:val="008C16E4"/>
    <w:rsid w:val="008C271D"/>
    <w:rsid w:val="008C438C"/>
    <w:rsid w:val="008C5BF8"/>
    <w:rsid w:val="008D0AA3"/>
    <w:rsid w:val="008D3572"/>
    <w:rsid w:val="008D367D"/>
    <w:rsid w:val="008D49FC"/>
    <w:rsid w:val="008D506C"/>
    <w:rsid w:val="008D6625"/>
    <w:rsid w:val="008D7757"/>
    <w:rsid w:val="008D7E67"/>
    <w:rsid w:val="008E1233"/>
    <w:rsid w:val="008E1D66"/>
    <w:rsid w:val="008E222C"/>
    <w:rsid w:val="008E5708"/>
    <w:rsid w:val="008E5B72"/>
    <w:rsid w:val="008E73F3"/>
    <w:rsid w:val="008F1542"/>
    <w:rsid w:val="008F19E0"/>
    <w:rsid w:val="008F3107"/>
    <w:rsid w:val="008F6994"/>
    <w:rsid w:val="008F7380"/>
    <w:rsid w:val="008F770A"/>
    <w:rsid w:val="008F79A9"/>
    <w:rsid w:val="00900BE4"/>
    <w:rsid w:val="00903A60"/>
    <w:rsid w:val="00906544"/>
    <w:rsid w:val="00912CB5"/>
    <w:rsid w:val="009141FE"/>
    <w:rsid w:val="00915785"/>
    <w:rsid w:val="00917367"/>
    <w:rsid w:val="009226F7"/>
    <w:rsid w:val="00923B5B"/>
    <w:rsid w:val="00925267"/>
    <w:rsid w:val="00927600"/>
    <w:rsid w:val="009278BC"/>
    <w:rsid w:val="0093068F"/>
    <w:rsid w:val="00931CEB"/>
    <w:rsid w:val="0093343E"/>
    <w:rsid w:val="009379C1"/>
    <w:rsid w:val="009418BB"/>
    <w:rsid w:val="00943B6F"/>
    <w:rsid w:val="009449AB"/>
    <w:rsid w:val="009460E3"/>
    <w:rsid w:val="0095015A"/>
    <w:rsid w:val="0095131A"/>
    <w:rsid w:val="0095371F"/>
    <w:rsid w:val="00953A2D"/>
    <w:rsid w:val="00957048"/>
    <w:rsid w:val="009617F2"/>
    <w:rsid w:val="00961866"/>
    <w:rsid w:val="00962C05"/>
    <w:rsid w:val="0096303D"/>
    <w:rsid w:val="00964D7C"/>
    <w:rsid w:val="00965794"/>
    <w:rsid w:val="00965FC3"/>
    <w:rsid w:val="00970D07"/>
    <w:rsid w:val="00971B6B"/>
    <w:rsid w:val="009754EF"/>
    <w:rsid w:val="00975C5A"/>
    <w:rsid w:val="009763B1"/>
    <w:rsid w:val="0098414A"/>
    <w:rsid w:val="00985185"/>
    <w:rsid w:val="009866DF"/>
    <w:rsid w:val="00986C17"/>
    <w:rsid w:val="0099134F"/>
    <w:rsid w:val="009925EC"/>
    <w:rsid w:val="00993C24"/>
    <w:rsid w:val="00993F6E"/>
    <w:rsid w:val="00994223"/>
    <w:rsid w:val="009A01D7"/>
    <w:rsid w:val="009A0527"/>
    <w:rsid w:val="009A14A0"/>
    <w:rsid w:val="009A5691"/>
    <w:rsid w:val="009A67EB"/>
    <w:rsid w:val="009B25FC"/>
    <w:rsid w:val="009B371F"/>
    <w:rsid w:val="009B4031"/>
    <w:rsid w:val="009B4E11"/>
    <w:rsid w:val="009B5819"/>
    <w:rsid w:val="009C0502"/>
    <w:rsid w:val="009C2283"/>
    <w:rsid w:val="009C52A9"/>
    <w:rsid w:val="009C735F"/>
    <w:rsid w:val="009C7CF8"/>
    <w:rsid w:val="009D008A"/>
    <w:rsid w:val="009D02AC"/>
    <w:rsid w:val="009D091F"/>
    <w:rsid w:val="009D1534"/>
    <w:rsid w:val="009D45BE"/>
    <w:rsid w:val="009D54B5"/>
    <w:rsid w:val="009D5DC8"/>
    <w:rsid w:val="009D626C"/>
    <w:rsid w:val="009D7113"/>
    <w:rsid w:val="009E00B7"/>
    <w:rsid w:val="009E1CFE"/>
    <w:rsid w:val="009E28AD"/>
    <w:rsid w:val="009E3C64"/>
    <w:rsid w:val="009E515C"/>
    <w:rsid w:val="009E633B"/>
    <w:rsid w:val="009E6633"/>
    <w:rsid w:val="009F457E"/>
    <w:rsid w:val="009F4937"/>
    <w:rsid w:val="009F51B3"/>
    <w:rsid w:val="009F5672"/>
    <w:rsid w:val="009F673B"/>
    <w:rsid w:val="009F685E"/>
    <w:rsid w:val="00A027E3"/>
    <w:rsid w:val="00A116FB"/>
    <w:rsid w:val="00A11EAF"/>
    <w:rsid w:val="00A12922"/>
    <w:rsid w:val="00A13327"/>
    <w:rsid w:val="00A14E36"/>
    <w:rsid w:val="00A15DF4"/>
    <w:rsid w:val="00A1747B"/>
    <w:rsid w:val="00A205E2"/>
    <w:rsid w:val="00A220C2"/>
    <w:rsid w:val="00A22253"/>
    <w:rsid w:val="00A2404A"/>
    <w:rsid w:val="00A243C6"/>
    <w:rsid w:val="00A24C90"/>
    <w:rsid w:val="00A272F9"/>
    <w:rsid w:val="00A3105A"/>
    <w:rsid w:val="00A3573D"/>
    <w:rsid w:val="00A402CB"/>
    <w:rsid w:val="00A416A0"/>
    <w:rsid w:val="00A442D4"/>
    <w:rsid w:val="00A44F59"/>
    <w:rsid w:val="00A45563"/>
    <w:rsid w:val="00A46012"/>
    <w:rsid w:val="00A46079"/>
    <w:rsid w:val="00A51407"/>
    <w:rsid w:val="00A51F4F"/>
    <w:rsid w:val="00A5222B"/>
    <w:rsid w:val="00A544F1"/>
    <w:rsid w:val="00A56EC5"/>
    <w:rsid w:val="00A6132C"/>
    <w:rsid w:val="00A61DEC"/>
    <w:rsid w:val="00A6615D"/>
    <w:rsid w:val="00A712CA"/>
    <w:rsid w:val="00A714DD"/>
    <w:rsid w:val="00A71C77"/>
    <w:rsid w:val="00A72932"/>
    <w:rsid w:val="00A74955"/>
    <w:rsid w:val="00A759ED"/>
    <w:rsid w:val="00A75F85"/>
    <w:rsid w:val="00A7620C"/>
    <w:rsid w:val="00A77297"/>
    <w:rsid w:val="00A808A2"/>
    <w:rsid w:val="00A809AC"/>
    <w:rsid w:val="00A81449"/>
    <w:rsid w:val="00A82483"/>
    <w:rsid w:val="00A827C0"/>
    <w:rsid w:val="00A83A26"/>
    <w:rsid w:val="00A84290"/>
    <w:rsid w:val="00A84748"/>
    <w:rsid w:val="00A84A82"/>
    <w:rsid w:val="00A90AC2"/>
    <w:rsid w:val="00A9315E"/>
    <w:rsid w:val="00A93393"/>
    <w:rsid w:val="00A95757"/>
    <w:rsid w:val="00AA0DD6"/>
    <w:rsid w:val="00AA24FA"/>
    <w:rsid w:val="00AA2A07"/>
    <w:rsid w:val="00AA41A5"/>
    <w:rsid w:val="00AA5280"/>
    <w:rsid w:val="00AA53C1"/>
    <w:rsid w:val="00AB2C3F"/>
    <w:rsid w:val="00AB3D93"/>
    <w:rsid w:val="00AB4AC5"/>
    <w:rsid w:val="00AB51AE"/>
    <w:rsid w:val="00AB6E0F"/>
    <w:rsid w:val="00AC3C4E"/>
    <w:rsid w:val="00AC5FDC"/>
    <w:rsid w:val="00AC68BA"/>
    <w:rsid w:val="00AD4BED"/>
    <w:rsid w:val="00AD59AE"/>
    <w:rsid w:val="00AD72C1"/>
    <w:rsid w:val="00AD763A"/>
    <w:rsid w:val="00AE09AA"/>
    <w:rsid w:val="00AE0EF6"/>
    <w:rsid w:val="00AE1B05"/>
    <w:rsid w:val="00AE2930"/>
    <w:rsid w:val="00AE2A7F"/>
    <w:rsid w:val="00AE4B14"/>
    <w:rsid w:val="00AE65E5"/>
    <w:rsid w:val="00AE7A6C"/>
    <w:rsid w:val="00AF0F54"/>
    <w:rsid w:val="00AF5B1B"/>
    <w:rsid w:val="00AF6FC1"/>
    <w:rsid w:val="00AF7570"/>
    <w:rsid w:val="00B00BEC"/>
    <w:rsid w:val="00B0181C"/>
    <w:rsid w:val="00B024DD"/>
    <w:rsid w:val="00B10DCD"/>
    <w:rsid w:val="00B11130"/>
    <w:rsid w:val="00B11BB4"/>
    <w:rsid w:val="00B142DA"/>
    <w:rsid w:val="00B15FE5"/>
    <w:rsid w:val="00B16AE7"/>
    <w:rsid w:val="00B16B83"/>
    <w:rsid w:val="00B210BE"/>
    <w:rsid w:val="00B24825"/>
    <w:rsid w:val="00B259B6"/>
    <w:rsid w:val="00B30619"/>
    <w:rsid w:val="00B31739"/>
    <w:rsid w:val="00B33646"/>
    <w:rsid w:val="00B3663E"/>
    <w:rsid w:val="00B42697"/>
    <w:rsid w:val="00B43DBC"/>
    <w:rsid w:val="00B45BDA"/>
    <w:rsid w:val="00B46780"/>
    <w:rsid w:val="00B46B47"/>
    <w:rsid w:val="00B5088B"/>
    <w:rsid w:val="00B51FE4"/>
    <w:rsid w:val="00B52ED5"/>
    <w:rsid w:val="00B549B4"/>
    <w:rsid w:val="00B55C17"/>
    <w:rsid w:val="00B57267"/>
    <w:rsid w:val="00B574D1"/>
    <w:rsid w:val="00B60410"/>
    <w:rsid w:val="00B614E5"/>
    <w:rsid w:val="00B61CAD"/>
    <w:rsid w:val="00B62152"/>
    <w:rsid w:val="00B6252A"/>
    <w:rsid w:val="00B6265D"/>
    <w:rsid w:val="00B6355B"/>
    <w:rsid w:val="00B63CB7"/>
    <w:rsid w:val="00B66DD6"/>
    <w:rsid w:val="00B6774A"/>
    <w:rsid w:val="00B71E60"/>
    <w:rsid w:val="00B74A7B"/>
    <w:rsid w:val="00B776AA"/>
    <w:rsid w:val="00B80525"/>
    <w:rsid w:val="00B824F4"/>
    <w:rsid w:val="00B8310D"/>
    <w:rsid w:val="00B8376F"/>
    <w:rsid w:val="00B839AD"/>
    <w:rsid w:val="00B85DDC"/>
    <w:rsid w:val="00B9548D"/>
    <w:rsid w:val="00B95556"/>
    <w:rsid w:val="00BA0561"/>
    <w:rsid w:val="00BA067D"/>
    <w:rsid w:val="00BA1253"/>
    <w:rsid w:val="00BA1EC1"/>
    <w:rsid w:val="00BA5FFF"/>
    <w:rsid w:val="00BA63DD"/>
    <w:rsid w:val="00BB01DC"/>
    <w:rsid w:val="00BB11A3"/>
    <w:rsid w:val="00BB20C4"/>
    <w:rsid w:val="00BB3222"/>
    <w:rsid w:val="00BB3DC3"/>
    <w:rsid w:val="00BB41B7"/>
    <w:rsid w:val="00BB4D7B"/>
    <w:rsid w:val="00BB4E0B"/>
    <w:rsid w:val="00BB5831"/>
    <w:rsid w:val="00BB65A0"/>
    <w:rsid w:val="00BB7119"/>
    <w:rsid w:val="00BB71E7"/>
    <w:rsid w:val="00BB722D"/>
    <w:rsid w:val="00BB7375"/>
    <w:rsid w:val="00BC0259"/>
    <w:rsid w:val="00BC0A96"/>
    <w:rsid w:val="00BC26C1"/>
    <w:rsid w:val="00BC3530"/>
    <w:rsid w:val="00BC5026"/>
    <w:rsid w:val="00BC5F9B"/>
    <w:rsid w:val="00BC684C"/>
    <w:rsid w:val="00BD0B19"/>
    <w:rsid w:val="00BD0D82"/>
    <w:rsid w:val="00BD1899"/>
    <w:rsid w:val="00BD6A74"/>
    <w:rsid w:val="00BE19D0"/>
    <w:rsid w:val="00BE1CCB"/>
    <w:rsid w:val="00BE31F8"/>
    <w:rsid w:val="00BE383D"/>
    <w:rsid w:val="00BE56FE"/>
    <w:rsid w:val="00BE5F26"/>
    <w:rsid w:val="00BE679D"/>
    <w:rsid w:val="00BE6DA0"/>
    <w:rsid w:val="00BF3F66"/>
    <w:rsid w:val="00BF4440"/>
    <w:rsid w:val="00BF4DA1"/>
    <w:rsid w:val="00BF512B"/>
    <w:rsid w:val="00BF5152"/>
    <w:rsid w:val="00BF5E50"/>
    <w:rsid w:val="00BF7978"/>
    <w:rsid w:val="00C037C8"/>
    <w:rsid w:val="00C04542"/>
    <w:rsid w:val="00C054D8"/>
    <w:rsid w:val="00C06852"/>
    <w:rsid w:val="00C117DA"/>
    <w:rsid w:val="00C125E3"/>
    <w:rsid w:val="00C14714"/>
    <w:rsid w:val="00C14D93"/>
    <w:rsid w:val="00C164D8"/>
    <w:rsid w:val="00C17BC6"/>
    <w:rsid w:val="00C2058B"/>
    <w:rsid w:val="00C22404"/>
    <w:rsid w:val="00C23213"/>
    <w:rsid w:val="00C2460E"/>
    <w:rsid w:val="00C25C6E"/>
    <w:rsid w:val="00C263C1"/>
    <w:rsid w:val="00C27903"/>
    <w:rsid w:val="00C326D4"/>
    <w:rsid w:val="00C329CE"/>
    <w:rsid w:val="00C33583"/>
    <w:rsid w:val="00C33C35"/>
    <w:rsid w:val="00C34D18"/>
    <w:rsid w:val="00C405A0"/>
    <w:rsid w:val="00C40D1D"/>
    <w:rsid w:val="00C40DEE"/>
    <w:rsid w:val="00C411DD"/>
    <w:rsid w:val="00C45F49"/>
    <w:rsid w:val="00C46370"/>
    <w:rsid w:val="00C470CB"/>
    <w:rsid w:val="00C50119"/>
    <w:rsid w:val="00C537FA"/>
    <w:rsid w:val="00C56AA1"/>
    <w:rsid w:val="00C572A4"/>
    <w:rsid w:val="00C61A1E"/>
    <w:rsid w:val="00C62B62"/>
    <w:rsid w:val="00C63A7F"/>
    <w:rsid w:val="00C65ABE"/>
    <w:rsid w:val="00C65B27"/>
    <w:rsid w:val="00C66F38"/>
    <w:rsid w:val="00C67B30"/>
    <w:rsid w:val="00C67C01"/>
    <w:rsid w:val="00C67EED"/>
    <w:rsid w:val="00C70924"/>
    <w:rsid w:val="00C70ABB"/>
    <w:rsid w:val="00C766C9"/>
    <w:rsid w:val="00C76F2B"/>
    <w:rsid w:val="00C77448"/>
    <w:rsid w:val="00C81343"/>
    <w:rsid w:val="00C81EA9"/>
    <w:rsid w:val="00C83444"/>
    <w:rsid w:val="00C90B71"/>
    <w:rsid w:val="00C93493"/>
    <w:rsid w:val="00C93F26"/>
    <w:rsid w:val="00C967D0"/>
    <w:rsid w:val="00CA05CE"/>
    <w:rsid w:val="00CA1199"/>
    <w:rsid w:val="00CA232D"/>
    <w:rsid w:val="00CA26C8"/>
    <w:rsid w:val="00CA2CFC"/>
    <w:rsid w:val="00CA3E72"/>
    <w:rsid w:val="00CA468F"/>
    <w:rsid w:val="00CA5113"/>
    <w:rsid w:val="00CA5116"/>
    <w:rsid w:val="00CA53DE"/>
    <w:rsid w:val="00CB0C63"/>
    <w:rsid w:val="00CC1711"/>
    <w:rsid w:val="00CC3FD1"/>
    <w:rsid w:val="00CC488E"/>
    <w:rsid w:val="00CC7160"/>
    <w:rsid w:val="00CC7850"/>
    <w:rsid w:val="00CD0CBB"/>
    <w:rsid w:val="00CD112F"/>
    <w:rsid w:val="00CD1667"/>
    <w:rsid w:val="00CD1F0D"/>
    <w:rsid w:val="00CD2210"/>
    <w:rsid w:val="00CD4644"/>
    <w:rsid w:val="00CE1EB3"/>
    <w:rsid w:val="00CE4A54"/>
    <w:rsid w:val="00CE5416"/>
    <w:rsid w:val="00CE5BBF"/>
    <w:rsid w:val="00CE6811"/>
    <w:rsid w:val="00CE7E6A"/>
    <w:rsid w:val="00CF1996"/>
    <w:rsid w:val="00CF1B90"/>
    <w:rsid w:val="00CF5496"/>
    <w:rsid w:val="00D00727"/>
    <w:rsid w:val="00D022C6"/>
    <w:rsid w:val="00D0656D"/>
    <w:rsid w:val="00D067BA"/>
    <w:rsid w:val="00D105BA"/>
    <w:rsid w:val="00D1264A"/>
    <w:rsid w:val="00D127D9"/>
    <w:rsid w:val="00D127FE"/>
    <w:rsid w:val="00D15A46"/>
    <w:rsid w:val="00D16530"/>
    <w:rsid w:val="00D204BF"/>
    <w:rsid w:val="00D21696"/>
    <w:rsid w:val="00D22124"/>
    <w:rsid w:val="00D227B4"/>
    <w:rsid w:val="00D23773"/>
    <w:rsid w:val="00D23D55"/>
    <w:rsid w:val="00D24976"/>
    <w:rsid w:val="00D24FA5"/>
    <w:rsid w:val="00D27540"/>
    <w:rsid w:val="00D277C8"/>
    <w:rsid w:val="00D315EF"/>
    <w:rsid w:val="00D33149"/>
    <w:rsid w:val="00D359B5"/>
    <w:rsid w:val="00D35CBE"/>
    <w:rsid w:val="00D36BB5"/>
    <w:rsid w:val="00D373E6"/>
    <w:rsid w:val="00D37B67"/>
    <w:rsid w:val="00D41CD7"/>
    <w:rsid w:val="00D4248E"/>
    <w:rsid w:val="00D43C62"/>
    <w:rsid w:val="00D46447"/>
    <w:rsid w:val="00D46FF3"/>
    <w:rsid w:val="00D52C90"/>
    <w:rsid w:val="00D53C17"/>
    <w:rsid w:val="00D54BE9"/>
    <w:rsid w:val="00D54DC2"/>
    <w:rsid w:val="00D5684E"/>
    <w:rsid w:val="00D57AE1"/>
    <w:rsid w:val="00D61E27"/>
    <w:rsid w:val="00D6214F"/>
    <w:rsid w:val="00D64B1D"/>
    <w:rsid w:val="00D70C71"/>
    <w:rsid w:val="00D721CE"/>
    <w:rsid w:val="00D7239E"/>
    <w:rsid w:val="00D72FF4"/>
    <w:rsid w:val="00D752D4"/>
    <w:rsid w:val="00D753CA"/>
    <w:rsid w:val="00D81A61"/>
    <w:rsid w:val="00D824CC"/>
    <w:rsid w:val="00D858F9"/>
    <w:rsid w:val="00D916CE"/>
    <w:rsid w:val="00D964E0"/>
    <w:rsid w:val="00D970DA"/>
    <w:rsid w:val="00D97D00"/>
    <w:rsid w:val="00DA172D"/>
    <w:rsid w:val="00DA3000"/>
    <w:rsid w:val="00DA36D6"/>
    <w:rsid w:val="00DA778B"/>
    <w:rsid w:val="00DB015B"/>
    <w:rsid w:val="00DB0EBB"/>
    <w:rsid w:val="00DB1234"/>
    <w:rsid w:val="00DB12F4"/>
    <w:rsid w:val="00DB16D6"/>
    <w:rsid w:val="00DB2514"/>
    <w:rsid w:val="00DB582B"/>
    <w:rsid w:val="00DB5FF6"/>
    <w:rsid w:val="00DB6887"/>
    <w:rsid w:val="00DB7B71"/>
    <w:rsid w:val="00DC00DF"/>
    <w:rsid w:val="00DC01C5"/>
    <w:rsid w:val="00DC1069"/>
    <w:rsid w:val="00DC3027"/>
    <w:rsid w:val="00DC5FBB"/>
    <w:rsid w:val="00DD0C54"/>
    <w:rsid w:val="00DD40B8"/>
    <w:rsid w:val="00DD68BB"/>
    <w:rsid w:val="00DD7A51"/>
    <w:rsid w:val="00DE054E"/>
    <w:rsid w:val="00DE0FC6"/>
    <w:rsid w:val="00DE2B99"/>
    <w:rsid w:val="00DE31C9"/>
    <w:rsid w:val="00DE40A5"/>
    <w:rsid w:val="00DE630F"/>
    <w:rsid w:val="00DE7760"/>
    <w:rsid w:val="00DF01C5"/>
    <w:rsid w:val="00DF041A"/>
    <w:rsid w:val="00DF1A7A"/>
    <w:rsid w:val="00DF28F6"/>
    <w:rsid w:val="00DF345D"/>
    <w:rsid w:val="00DF5298"/>
    <w:rsid w:val="00DF5610"/>
    <w:rsid w:val="00DF68E7"/>
    <w:rsid w:val="00DF6C05"/>
    <w:rsid w:val="00E00D0A"/>
    <w:rsid w:val="00E01688"/>
    <w:rsid w:val="00E02304"/>
    <w:rsid w:val="00E03A16"/>
    <w:rsid w:val="00E04A5F"/>
    <w:rsid w:val="00E04DE9"/>
    <w:rsid w:val="00E05083"/>
    <w:rsid w:val="00E06207"/>
    <w:rsid w:val="00E07E30"/>
    <w:rsid w:val="00E10E26"/>
    <w:rsid w:val="00E11025"/>
    <w:rsid w:val="00E135E4"/>
    <w:rsid w:val="00E141A7"/>
    <w:rsid w:val="00E14F27"/>
    <w:rsid w:val="00E16CCF"/>
    <w:rsid w:val="00E20FC8"/>
    <w:rsid w:val="00E246A9"/>
    <w:rsid w:val="00E2613E"/>
    <w:rsid w:val="00E27A68"/>
    <w:rsid w:val="00E30DA9"/>
    <w:rsid w:val="00E3158F"/>
    <w:rsid w:val="00E32D94"/>
    <w:rsid w:val="00E34B90"/>
    <w:rsid w:val="00E34E97"/>
    <w:rsid w:val="00E35799"/>
    <w:rsid w:val="00E357A8"/>
    <w:rsid w:val="00E3739C"/>
    <w:rsid w:val="00E41D63"/>
    <w:rsid w:val="00E44847"/>
    <w:rsid w:val="00E456F3"/>
    <w:rsid w:val="00E4681B"/>
    <w:rsid w:val="00E46926"/>
    <w:rsid w:val="00E50371"/>
    <w:rsid w:val="00E504B6"/>
    <w:rsid w:val="00E50B5C"/>
    <w:rsid w:val="00E50CBC"/>
    <w:rsid w:val="00E53E24"/>
    <w:rsid w:val="00E542D9"/>
    <w:rsid w:val="00E54BE6"/>
    <w:rsid w:val="00E54CC2"/>
    <w:rsid w:val="00E56F51"/>
    <w:rsid w:val="00E570A6"/>
    <w:rsid w:val="00E61A9C"/>
    <w:rsid w:val="00E63C1A"/>
    <w:rsid w:val="00E6639D"/>
    <w:rsid w:val="00E66AD4"/>
    <w:rsid w:val="00E670E4"/>
    <w:rsid w:val="00E674F6"/>
    <w:rsid w:val="00E73CE4"/>
    <w:rsid w:val="00E74297"/>
    <w:rsid w:val="00E742D0"/>
    <w:rsid w:val="00E74F27"/>
    <w:rsid w:val="00E75364"/>
    <w:rsid w:val="00E75EF7"/>
    <w:rsid w:val="00E80530"/>
    <w:rsid w:val="00E84962"/>
    <w:rsid w:val="00E851F8"/>
    <w:rsid w:val="00E85737"/>
    <w:rsid w:val="00E907E8"/>
    <w:rsid w:val="00E961BE"/>
    <w:rsid w:val="00EA04B9"/>
    <w:rsid w:val="00EA0645"/>
    <w:rsid w:val="00EA0650"/>
    <w:rsid w:val="00EA287C"/>
    <w:rsid w:val="00EA2DE0"/>
    <w:rsid w:val="00EA40B9"/>
    <w:rsid w:val="00EA6822"/>
    <w:rsid w:val="00EB137D"/>
    <w:rsid w:val="00EB21AD"/>
    <w:rsid w:val="00EB587E"/>
    <w:rsid w:val="00EB688D"/>
    <w:rsid w:val="00EB7015"/>
    <w:rsid w:val="00EC004B"/>
    <w:rsid w:val="00EC3ACB"/>
    <w:rsid w:val="00EC3BD3"/>
    <w:rsid w:val="00EC5A26"/>
    <w:rsid w:val="00EC7E85"/>
    <w:rsid w:val="00ED18A5"/>
    <w:rsid w:val="00ED358E"/>
    <w:rsid w:val="00ED6F16"/>
    <w:rsid w:val="00EE0CB9"/>
    <w:rsid w:val="00EE153C"/>
    <w:rsid w:val="00EE1C24"/>
    <w:rsid w:val="00EE22BE"/>
    <w:rsid w:val="00EE2E04"/>
    <w:rsid w:val="00EE4151"/>
    <w:rsid w:val="00EE5251"/>
    <w:rsid w:val="00EF02EE"/>
    <w:rsid w:val="00EF1B9C"/>
    <w:rsid w:val="00EF6057"/>
    <w:rsid w:val="00EF6394"/>
    <w:rsid w:val="00EF6402"/>
    <w:rsid w:val="00EF6F36"/>
    <w:rsid w:val="00F00281"/>
    <w:rsid w:val="00F0118E"/>
    <w:rsid w:val="00F01E8A"/>
    <w:rsid w:val="00F06293"/>
    <w:rsid w:val="00F06E11"/>
    <w:rsid w:val="00F0774B"/>
    <w:rsid w:val="00F10CEE"/>
    <w:rsid w:val="00F1462C"/>
    <w:rsid w:val="00F146DE"/>
    <w:rsid w:val="00F169B6"/>
    <w:rsid w:val="00F20497"/>
    <w:rsid w:val="00F217C8"/>
    <w:rsid w:val="00F23F2D"/>
    <w:rsid w:val="00F255A0"/>
    <w:rsid w:val="00F262DF"/>
    <w:rsid w:val="00F302A3"/>
    <w:rsid w:val="00F31407"/>
    <w:rsid w:val="00F3530C"/>
    <w:rsid w:val="00F36DAE"/>
    <w:rsid w:val="00F400ED"/>
    <w:rsid w:val="00F418F4"/>
    <w:rsid w:val="00F4275B"/>
    <w:rsid w:val="00F4330E"/>
    <w:rsid w:val="00F435A4"/>
    <w:rsid w:val="00F4735E"/>
    <w:rsid w:val="00F50395"/>
    <w:rsid w:val="00F50CEE"/>
    <w:rsid w:val="00F516B8"/>
    <w:rsid w:val="00F516E7"/>
    <w:rsid w:val="00F52A9D"/>
    <w:rsid w:val="00F53164"/>
    <w:rsid w:val="00F53D1F"/>
    <w:rsid w:val="00F54A34"/>
    <w:rsid w:val="00F54D46"/>
    <w:rsid w:val="00F5581A"/>
    <w:rsid w:val="00F558F9"/>
    <w:rsid w:val="00F56268"/>
    <w:rsid w:val="00F5631B"/>
    <w:rsid w:val="00F61F7D"/>
    <w:rsid w:val="00F65282"/>
    <w:rsid w:val="00F65A76"/>
    <w:rsid w:val="00F662C7"/>
    <w:rsid w:val="00F67235"/>
    <w:rsid w:val="00F70661"/>
    <w:rsid w:val="00F70790"/>
    <w:rsid w:val="00F726CF"/>
    <w:rsid w:val="00F739D3"/>
    <w:rsid w:val="00F73F85"/>
    <w:rsid w:val="00F7425B"/>
    <w:rsid w:val="00F74521"/>
    <w:rsid w:val="00F74BBE"/>
    <w:rsid w:val="00F7523A"/>
    <w:rsid w:val="00F75434"/>
    <w:rsid w:val="00F82552"/>
    <w:rsid w:val="00F82E5C"/>
    <w:rsid w:val="00F83FF2"/>
    <w:rsid w:val="00F841EA"/>
    <w:rsid w:val="00F84759"/>
    <w:rsid w:val="00F850D9"/>
    <w:rsid w:val="00F85C26"/>
    <w:rsid w:val="00F870A0"/>
    <w:rsid w:val="00F90554"/>
    <w:rsid w:val="00F92D73"/>
    <w:rsid w:val="00F94E75"/>
    <w:rsid w:val="00F958A1"/>
    <w:rsid w:val="00F95BED"/>
    <w:rsid w:val="00F96BD2"/>
    <w:rsid w:val="00F97280"/>
    <w:rsid w:val="00F97FF7"/>
    <w:rsid w:val="00FA0CEB"/>
    <w:rsid w:val="00FA2C3A"/>
    <w:rsid w:val="00FA3D5B"/>
    <w:rsid w:val="00FA5BA7"/>
    <w:rsid w:val="00FA7253"/>
    <w:rsid w:val="00FB09BE"/>
    <w:rsid w:val="00FB2703"/>
    <w:rsid w:val="00FB2C85"/>
    <w:rsid w:val="00FB6D2C"/>
    <w:rsid w:val="00FB7576"/>
    <w:rsid w:val="00FC0932"/>
    <w:rsid w:val="00FC24C5"/>
    <w:rsid w:val="00FC38C0"/>
    <w:rsid w:val="00FC4103"/>
    <w:rsid w:val="00FC62EA"/>
    <w:rsid w:val="00FD3445"/>
    <w:rsid w:val="00FD44F8"/>
    <w:rsid w:val="00FD4EA6"/>
    <w:rsid w:val="00FD5003"/>
    <w:rsid w:val="00FD6C65"/>
    <w:rsid w:val="00FD7ACC"/>
    <w:rsid w:val="00FE0E0D"/>
    <w:rsid w:val="00FE3B66"/>
    <w:rsid w:val="00FE511E"/>
    <w:rsid w:val="00FE59B9"/>
    <w:rsid w:val="00FE7B6A"/>
    <w:rsid w:val="00FF0DDB"/>
    <w:rsid w:val="00FF23B2"/>
    <w:rsid w:val="00FF7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2D937259"/>
  <w15:docId w15:val="{41A50CD2-A471-4E3C-8F69-5D27A70B3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lock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A633B"/>
    <w:pPr>
      <w:jc w:val="both"/>
    </w:pPr>
    <w:rPr>
      <w:rFonts w:ascii="Times New Roman" w:hAnsi="Times New Roman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locked/>
    <w:rsid w:val="00CE1EB3"/>
    <w:pPr>
      <w:keepNext/>
      <w:spacing w:line="360" w:lineRule="auto"/>
      <w:jc w:val="center"/>
      <w:outlineLvl w:val="0"/>
    </w:pPr>
    <w:rPr>
      <w:rFonts w:eastAsia="Times New Roman"/>
      <w:b/>
      <w:sz w:val="24"/>
      <w:szCs w:val="20"/>
      <w:lang w:eastAsia="cs-CZ"/>
    </w:rPr>
  </w:style>
  <w:style w:type="paragraph" w:styleId="Nadpis2">
    <w:name w:val="heading 2"/>
    <w:basedOn w:val="Normln"/>
    <w:next w:val="Normln"/>
    <w:link w:val="Nadpis2Char"/>
    <w:uiPriority w:val="99"/>
    <w:qFormat/>
    <w:locked/>
    <w:rsid w:val="00A759ED"/>
    <w:pPr>
      <w:keepNext/>
      <w:tabs>
        <w:tab w:val="left" w:pos="284"/>
        <w:tab w:val="left" w:pos="567"/>
        <w:tab w:val="left" w:pos="851"/>
        <w:tab w:val="left" w:pos="8505"/>
      </w:tabs>
      <w:spacing w:line="360" w:lineRule="auto"/>
      <w:jc w:val="center"/>
      <w:outlineLvl w:val="1"/>
    </w:pPr>
    <w:rPr>
      <w:rFonts w:eastAsia="Times New Roman"/>
      <w:b/>
      <w:szCs w:val="20"/>
      <w:lang w:eastAsia="cs-CZ"/>
    </w:rPr>
  </w:style>
  <w:style w:type="paragraph" w:styleId="Nadpis3">
    <w:name w:val="heading 3"/>
    <w:basedOn w:val="Normln"/>
    <w:next w:val="Normln"/>
    <w:link w:val="Nadpis3Char"/>
    <w:uiPriority w:val="99"/>
    <w:qFormat/>
    <w:locked/>
    <w:rsid w:val="000F624D"/>
    <w:pPr>
      <w:keepNext/>
      <w:tabs>
        <w:tab w:val="left" w:pos="284"/>
        <w:tab w:val="left" w:pos="567"/>
        <w:tab w:val="left" w:pos="851"/>
      </w:tabs>
      <w:spacing w:line="360" w:lineRule="auto"/>
      <w:outlineLvl w:val="2"/>
    </w:pPr>
    <w:rPr>
      <w:rFonts w:eastAsia="Times New Roman"/>
      <w:sz w:val="24"/>
      <w:szCs w:val="20"/>
      <w:u w:val="single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CE1EB3"/>
    <w:rPr>
      <w:rFonts w:ascii="Times New Roman" w:eastAsia="Times New Roman" w:hAnsi="Times New Roman"/>
      <w:b/>
      <w:sz w:val="24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A759ED"/>
    <w:rPr>
      <w:rFonts w:ascii="Times New Roman" w:eastAsia="Times New Roman" w:hAnsi="Times New Roman"/>
      <w:b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0F624D"/>
    <w:rPr>
      <w:rFonts w:ascii="Times New Roman" w:hAnsi="Times New Roman" w:cs="Times New Roman"/>
      <w:sz w:val="20"/>
      <w:szCs w:val="20"/>
      <w:u w:val="single"/>
    </w:rPr>
  </w:style>
  <w:style w:type="paragraph" w:customStyle="1" w:styleId="Default">
    <w:name w:val="Default"/>
    <w:rsid w:val="002B672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Est">
    <w:name w:val="Eást"/>
    <w:basedOn w:val="Default"/>
    <w:next w:val="Default"/>
    <w:uiPriority w:val="99"/>
    <w:rsid w:val="002B672A"/>
    <w:rPr>
      <w:color w:val="auto"/>
    </w:rPr>
  </w:style>
  <w:style w:type="paragraph" w:styleId="Odstavecseseznamem">
    <w:name w:val="List Paragraph"/>
    <w:basedOn w:val="Normln"/>
    <w:uiPriority w:val="34"/>
    <w:qFormat/>
    <w:rsid w:val="008C271D"/>
    <w:pPr>
      <w:ind w:left="720"/>
      <w:contextualSpacing/>
    </w:pPr>
  </w:style>
  <w:style w:type="character" w:styleId="Hypertextovodkaz">
    <w:name w:val="Hyperlink"/>
    <w:basedOn w:val="Standardnpsmoodstavce"/>
    <w:uiPriority w:val="99"/>
    <w:rsid w:val="003978D2"/>
    <w:rPr>
      <w:rFonts w:cs="Times New Roman"/>
      <w:color w:val="0000FF"/>
      <w:u w:val="single"/>
    </w:rPr>
  </w:style>
  <w:style w:type="paragraph" w:styleId="Textkomente">
    <w:name w:val="annotation text"/>
    <w:basedOn w:val="Normln"/>
    <w:link w:val="TextkomenteChar"/>
    <w:uiPriority w:val="99"/>
    <w:semiHidden/>
    <w:rsid w:val="00E54CC2"/>
    <w:pPr>
      <w:spacing w:after="120"/>
    </w:pPr>
    <w:rPr>
      <w:rFonts w:eastAsia="Times New Roman" w:cs="Arial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54CC2"/>
    <w:rPr>
      <w:rFonts w:ascii="Times New Roman" w:hAnsi="Times New Roman" w:cs="Arial"/>
      <w:sz w:val="20"/>
      <w:szCs w:val="20"/>
      <w:lang w:eastAsia="cs-CZ"/>
    </w:rPr>
  </w:style>
  <w:style w:type="paragraph" w:styleId="Zkladntext">
    <w:name w:val="Body Text"/>
    <w:basedOn w:val="Normln"/>
    <w:link w:val="ZkladntextChar"/>
    <w:uiPriority w:val="99"/>
    <w:semiHidden/>
    <w:rsid w:val="00386E08"/>
    <w:pPr>
      <w:widowControl w:val="0"/>
      <w:suppressAutoHyphens/>
      <w:spacing w:line="288" w:lineRule="auto"/>
    </w:pPr>
    <w:rPr>
      <w:rFonts w:eastAsia="Times New Roman"/>
      <w:sz w:val="24"/>
      <w:szCs w:val="20"/>
      <w:lang w:eastAsia="ar-SA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386E08"/>
    <w:rPr>
      <w:rFonts w:ascii="Times New Roman" w:hAnsi="Times New Roman" w:cs="Times New Roman"/>
      <w:sz w:val="20"/>
      <w:szCs w:val="20"/>
      <w:lang w:val="cs-CZ" w:eastAsia="ar-SA" w:bidi="ar-SA"/>
    </w:rPr>
  </w:style>
  <w:style w:type="paragraph" w:customStyle="1" w:styleId="Odstavec">
    <w:name w:val="Odstavec"/>
    <w:basedOn w:val="Zkladntext"/>
    <w:uiPriority w:val="99"/>
    <w:rsid w:val="00386E08"/>
    <w:pPr>
      <w:spacing w:after="115"/>
      <w:ind w:firstLine="480"/>
    </w:pPr>
  </w:style>
  <w:style w:type="paragraph" w:customStyle="1" w:styleId="Import4">
    <w:name w:val="Import 4~"/>
    <w:basedOn w:val="Normln"/>
    <w:uiPriority w:val="99"/>
    <w:rsid w:val="00386E08"/>
    <w:pPr>
      <w:widowControl w:val="0"/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uppressAutoHyphens/>
      <w:spacing w:line="288" w:lineRule="auto"/>
    </w:pPr>
    <w:rPr>
      <w:rFonts w:ascii="Courier New" w:eastAsia="Times New Roman" w:hAnsi="Courier New"/>
      <w:sz w:val="24"/>
      <w:szCs w:val="20"/>
      <w:lang w:eastAsia="ar-SA"/>
    </w:rPr>
  </w:style>
  <w:style w:type="paragraph" w:customStyle="1" w:styleId="Styltabulky">
    <w:name w:val="Styl tabulky"/>
    <w:basedOn w:val="Zkladntext"/>
    <w:uiPriority w:val="99"/>
    <w:rsid w:val="00386E08"/>
    <w:pPr>
      <w:spacing w:line="216" w:lineRule="auto"/>
    </w:pPr>
    <w:rPr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5C61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5C61B4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A22253"/>
    <w:rPr>
      <w:rFonts w:cs="Times New Roman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22253"/>
    <w:pPr>
      <w:spacing w:after="200" w:line="276" w:lineRule="auto"/>
      <w:jc w:val="left"/>
    </w:pPr>
    <w:rPr>
      <w:rFonts w:ascii="Calibri" w:eastAsia="Calibri" w:hAnsi="Calibri" w:cs="Times New Roman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C5393"/>
    <w:rPr>
      <w:rFonts w:ascii="Times New Roman" w:hAnsi="Times New Roman" w:cs="Arial"/>
      <w:b/>
      <w:bCs/>
      <w:sz w:val="20"/>
      <w:szCs w:val="20"/>
      <w:lang w:eastAsia="en-US"/>
    </w:rPr>
  </w:style>
  <w:style w:type="paragraph" w:styleId="Zhlav">
    <w:name w:val="header"/>
    <w:basedOn w:val="Normln"/>
    <w:link w:val="ZhlavChar"/>
    <w:uiPriority w:val="99"/>
    <w:rsid w:val="000C41D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Pr>
      <w:rFonts w:cs="Times New Roman"/>
      <w:lang w:eastAsia="en-US"/>
    </w:rPr>
  </w:style>
  <w:style w:type="paragraph" w:styleId="Zpat">
    <w:name w:val="footer"/>
    <w:basedOn w:val="Normln"/>
    <w:link w:val="ZpatChar"/>
    <w:uiPriority w:val="99"/>
    <w:rsid w:val="000C41D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Pr>
      <w:rFonts w:cs="Times New Roman"/>
      <w:lang w:eastAsia="en-US"/>
    </w:rPr>
  </w:style>
  <w:style w:type="character" w:styleId="slostrnky">
    <w:name w:val="page number"/>
    <w:basedOn w:val="Standardnpsmoodstavce"/>
    <w:uiPriority w:val="99"/>
    <w:rsid w:val="000C41D5"/>
    <w:rPr>
      <w:rFonts w:cs="Times New Roman"/>
    </w:rPr>
  </w:style>
  <w:style w:type="paragraph" w:styleId="Zkladntextodsazen">
    <w:name w:val="Body Text Indent"/>
    <w:basedOn w:val="Normln"/>
    <w:link w:val="ZkladntextodsazenChar"/>
    <w:uiPriority w:val="99"/>
    <w:semiHidden/>
    <w:rsid w:val="000F624D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locked/>
    <w:rsid w:val="000F624D"/>
    <w:rPr>
      <w:rFonts w:cs="Times New Roman"/>
      <w:lang w:eastAsia="en-US"/>
    </w:rPr>
  </w:style>
  <w:style w:type="paragraph" w:styleId="Zkladntext2">
    <w:name w:val="Body Text 2"/>
    <w:basedOn w:val="Normln"/>
    <w:link w:val="Zkladntext2Char"/>
    <w:uiPriority w:val="99"/>
    <w:semiHidden/>
    <w:rsid w:val="000F624D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0F624D"/>
    <w:rPr>
      <w:rFonts w:cs="Times New Roman"/>
      <w:lang w:eastAsia="en-US"/>
    </w:rPr>
  </w:style>
  <w:style w:type="paragraph" w:styleId="Zkladntextodsazen2">
    <w:name w:val="Body Text Indent 2"/>
    <w:basedOn w:val="Normln"/>
    <w:link w:val="Zkladntextodsazen2Char"/>
    <w:uiPriority w:val="99"/>
    <w:semiHidden/>
    <w:rsid w:val="000F624D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locked/>
    <w:rsid w:val="000F624D"/>
    <w:rPr>
      <w:rFonts w:cs="Times New Roman"/>
      <w:lang w:eastAsia="en-US"/>
    </w:rPr>
  </w:style>
  <w:style w:type="paragraph" w:styleId="Nzev">
    <w:name w:val="Title"/>
    <w:basedOn w:val="Normln"/>
    <w:link w:val="NzevChar"/>
    <w:uiPriority w:val="99"/>
    <w:qFormat/>
    <w:locked/>
    <w:rsid w:val="000F624D"/>
    <w:pPr>
      <w:spacing w:line="360" w:lineRule="auto"/>
      <w:jc w:val="center"/>
    </w:pPr>
    <w:rPr>
      <w:rFonts w:eastAsia="Times New Roman"/>
      <w:b/>
      <w:sz w:val="32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99"/>
    <w:locked/>
    <w:rsid w:val="000F624D"/>
    <w:rPr>
      <w:rFonts w:ascii="Times New Roman" w:hAnsi="Times New Roman" w:cs="Times New Roman"/>
      <w:b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A6615D"/>
    <w:rPr>
      <w:color w:val="800080" w:themeColor="followed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qFormat/>
    <w:rsid w:val="00BC0A96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Obsah1">
    <w:name w:val="toc 1"/>
    <w:basedOn w:val="Normln"/>
    <w:next w:val="Normln"/>
    <w:autoRedefine/>
    <w:uiPriority w:val="39"/>
    <w:locked/>
    <w:rsid w:val="005235B7"/>
    <w:pPr>
      <w:tabs>
        <w:tab w:val="left" w:pos="440"/>
        <w:tab w:val="right" w:leader="dot" w:pos="7513"/>
      </w:tabs>
      <w:spacing w:after="40"/>
    </w:pPr>
  </w:style>
  <w:style w:type="paragraph" w:styleId="Obsah2">
    <w:name w:val="toc 2"/>
    <w:basedOn w:val="Normln"/>
    <w:next w:val="Normln"/>
    <w:autoRedefine/>
    <w:uiPriority w:val="39"/>
    <w:locked/>
    <w:rsid w:val="005235B7"/>
    <w:pPr>
      <w:tabs>
        <w:tab w:val="right" w:leader="dot" w:pos="7513"/>
      </w:tabs>
      <w:spacing w:after="100"/>
      <w:ind w:left="220" w:right="850"/>
    </w:pPr>
  </w:style>
  <w:style w:type="table" w:styleId="Mkatabulky">
    <w:name w:val="Table Grid"/>
    <w:basedOn w:val="Normlntabulka"/>
    <w:uiPriority w:val="39"/>
    <w:locked/>
    <w:rsid w:val="001717D1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A0"/>
    <w:uiPriority w:val="99"/>
    <w:qFormat/>
    <w:rsid w:val="00B839AD"/>
    <w:rPr>
      <w:rFonts w:cs="UTB Text"/>
      <w:color w:val="000000"/>
      <w:sz w:val="18"/>
      <w:szCs w:val="18"/>
    </w:rPr>
  </w:style>
  <w:style w:type="paragraph" w:customStyle="1" w:styleId="textUTB">
    <w:name w:val="textUTB"/>
    <w:basedOn w:val="Normln"/>
    <w:qFormat/>
    <w:rsid w:val="00B839AD"/>
    <w:pPr>
      <w:spacing w:after="160" w:line="259" w:lineRule="auto"/>
    </w:pPr>
    <w:rPr>
      <w:rFonts w:ascii="UTB Text" w:eastAsiaTheme="minorHAnsi" w:hAnsi="UTB Text" w:cstheme="minorBidi"/>
    </w:rPr>
  </w:style>
  <w:style w:type="paragraph" w:customStyle="1" w:styleId="times">
    <w:name w:val="times"/>
    <w:basedOn w:val="Normln"/>
    <w:qFormat/>
    <w:rsid w:val="00B839AD"/>
    <w:pPr>
      <w:spacing w:after="160" w:line="259" w:lineRule="auto"/>
    </w:pPr>
    <w:rPr>
      <w:rFonts w:eastAsiaTheme="minorHAnsi"/>
    </w:rPr>
  </w:style>
  <w:style w:type="paragraph" w:customStyle="1" w:styleId="vc">
    <w:name w:val="věc"/>
    <w:basedOn w:val="Normln"/>
    <w:link w:val="vcChar"/>
    <w:qFormat/>
    <w:rsid w:val="00B839AD"/>
    <w:pPr>
      <w:spacing w:before="240" w:after="240"/>
    </w:pPr>
    <w:rPr>
      <w:rFonts w:ascii="UTB Berlin" w:eastAsiaTheme="minorHAnsi" w:hAnsi="UTB Berlin"/>
      <w:sz w:val="24"/>
      <w:szCs w:val="24"/>
    </w:rPr>
  </w:style>
  <w:style w:type="paragraph" w:customStyle="1" w:styleId="organizanjednotka">
    <w:name w:val="organizační jednotka"/>
    <w:basedOn w:val="Normln"/>
    <w:link w:val="organizanjednotkaChar"/>
    <w:qFormat/>
    <w:rsid w:val="00B839AD"/>
    <w:pPr>
      <w:spacing w:before="240" w:after="240"/>
    </w:pPr>
    <w:rPr>
      <w:rFonts w:ascii="UTB Berlin" w:eastAsiaTheme="minorHAnsi" w:hAnsi="UTB Berlin"/>
      <w:color w:val="000000" w:themeColor="text1"/>
      <w:sz w:val="28"/>
      <w:szCs w:val="24"/>
    </w:rPr>
  </w:style>
  <w:style w:type="character" w:customStyle="1" w:styleId="ern">
    <w:name w:val="černá"/>
    <w:basedOn w:val="Standardnpsmoodstavce"/>
    <w:uiPriority w:val="1"/>
    <w:qFormat/>
    <w:rsid w:val="00B839AD"/>
    <w:rPr>
      <w:color w:val="000000" w:themeColor="text1"/>
      <w:sz w:val="20"/>
      <w:szCs w:val="20"/>
    </w:rPr>
  </w:style>
  <w:style w:type="character" w:customStyle="1" w:styleId="vcChar">
    <w:name w:val="věc Char"/>
    <w:basedOn w:val="Standardnpsmoodstavce"/>
    <w:link w:val="vc"/>
    <w:rsid w:val="00B839AD"/>
    <w:rPr>
      <w:rFonts w:ascii="UTB Berlin" w:eastAsiaTheme="minorHAnsi" w:hAnsi="UTB Berlin"/>
      <w:sz w:val="24"/>
      <w:szCs w:val="24"/>
      <w:lang w:eastAsia="en-US"/>
    </w:rPr>
  </w:style>
  <w:style w:type="character" w:customStyle="1" w:styleId="organizanjednotkaChar">
    <w:name w:val="organizační jednotka Char"/>
    <w:basedOn w:val="Standardnpsmoodstavce"/>
    <w:link w:val="organizanjednotka"/>
    <w:rsid w:val="00B839AD"/>
    <w:rPr>
      <w:rFonts w:ascii="UTB Berlin" w:eastAsiaTheme="minorHAnsi" w:hAnsi="UTB Berlin"/>
      <w:color w:val="000000" w:themeColor="text1"/>
      <w:sz w:val="28"/>
      <w:szCs w:val="24"/>
      <w:lang w:eastAsia="en-US"/>
    </w:rPr>
  </w:style>
  <w:style w:type="paragraph" w:customStyle="1" w:styleId="msonormal0">
    <w:name w:val="msonormal"/>
    <w:basedOn w:val="Normln"/>
    <w:rsid w:val="007A15CB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cs-CZ"/>
    </w:rPr>
  </w:style>
  <w:style w:type="paragraph" w:customStyle="1" w:styleId="font5">
    <w:name w:val="font5"/>
    <w:basedOn w:val="Normln"/>
    <w:rsid w:val="007A15CB"/>
    <w:pPr>
      <w:spacing w:before="100" w:beforeAutospacing="1" w:after="100" w:afterAutospacing="1"/>
      <w:jc w:val="left"/>
    </w:pPr>
    <w:rPr>
      <w:rFonts w:ascii="Tahoma" w:eastAsia="Times New Roman" w:hAnsi="Tahoma" w:cs="Tahoma"/>
      <w:b/>
      <w:bCs/>
      <w:color w:val="000000"/>
      <w:sz w:val="18"/>
      <w:szCs w:val="18"/>
      <w:lang w:eastAsia="cs-CZ"/>
    </w:rPr>
  </w:style>
  <w:style w:type="paragraph" w:customStyle="1" w:styleId="font6">
    <w:name w:val="font6"/>
    <w:basedOn w:val="Normln"/>
    <w:rsid w:val="007A15CB"/>
    <w:pPr>
      <w:spacing w:before="100" w:beforeAutospacing="1" w:after="100" w:afterAutospacing="1"/>
      <w:jc w:val="left"/>
    </w:pPr>
    <w:rPr>
      <w:rFonts w:ascii="Tahoma" w:eastAsia="Times New Roman" w:hAnsi="Tahoma" w:cs="Tahoma"/>
      <w:color w:val="000000"/>
      <w:sz w:val="18"/>
      <w:szCs w:val="18"/>
      <w:lang w:eastAsia="cs-CZ"/>
    </w:rPr>
  </w:style>
  <w:style w:type="paragraph" w:customStyle="1" w:styleId="font7">
    <w:name w:val="font7"/>
    <w:basedOn w:val="Normln"/>
    <w:rsid w:val="007A15CB"/>
    <w:pPr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font8">
    <w:name w:val="font8"/>
    <w:basedOn w:val="Normln"/>
    <w:rsid w:val="007A15CB"/>
    <w:pPr>
      <w:spacing w:before="100" w:beforeAutospacing="1" w:after="100" w:afterAutospacing="1"/>
      <w:jc w:val="left"/>
    </w:pPr>
    <w:rPr>
      <w:rFonts w:eastAsia="Times New Roman"/>
      <w:color w:val="FF0000"/>
      <w:lang w:eastAsia="cs-CZ"/>
    </w:rPr>
  </w:style>
  <w:style w:type="paragraph" w:customStyle="1" w:styleId="xl75">
    <w:name w:val="xl75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Times New Roman"/>
      <w:lang w:eastAsia="cs-CZ"/>
    </w:rPr>
  </w:style>
  <w:style w:type="paragraph" w:customStyle="1" w:styleId="xl76">
    <w:name w:val="xl76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Times New Roman"/>
      <w:lang w:eastAsia="cs-CZ"/>
    </w:rPr>
  </w:style>
  <w:style w:type="paragraph" w:customStyle="1" w:styleId="xl77">
    <w:name w:val="xl77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Times New Roman"/>
      <w:lang w:eastAsia="cs-CZ"/>
    </w:rPr>
  </w:style>
  <w:style w:type="paragraph" w:customStyle="1" w:styleId="xl78">
    <w:name w:val="xl78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Times New Roman"/>
      <w:color w:val="000000"/>
      <w:lang w:eastAsia="cs-CZ"/>
    </w:rPr>
  </w:style>
  <w:style w:type="paragraph" w:customStyle="1" w:styleId="xl79">
    <w:name w:val="xl79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Times New Roman"/>
      <w:color w:val="000000"/>
      <w:lang w:eastAsia="cs-CZ"/>
    </w:rPr>
  </w:style>
  <w:style w:type="paragraph" w:customStyle="1" w:styleId="xl80">
    <w:name w:val="xl80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Times New Roman"/>
      <w:lang w:eastAsia="cs-CZ"/>
    </w:rPr>
  </w:style>
  <w:style w:type="paragraph" w:customStyle="1" w:styleId="xl81">
    <w:name w:val="xl81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Times New Roman"/>
      <w:lang w:eastAsia="cs-CZ"/>
    </w:rPr>
  </w:style>
  <w:style w:type="paragraph" w:customStyle="1" w:styleId="xl82">
    <w:name w:val="xl82"/>
    <w:basedOn w:val="Normln"/>
    <w:rsid w:val="007A15CB"/>
    <w:pPr>
      <w:spacing w:before="100" w:beforeAutospacing="1" w:after="100" w:afterAutospacing="1"/>
      <w:jc w:val="center"/>
    </w:pPr>
    <w:rPr>
      <w:rFonts w:eastAsia="Times New Roman"/>
      <w:lang w:eastAsia="cs-CZ"/>
    </w:rPr>
  </w:style>
  <w:style w:type="paragraph" w:customStyle="1" w:styleId="xl83">
    <w:name w:val="xl83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xl84">
    <w:name w:val="xl84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Times New Roman"/>
      <w:lang w:eastAsia="cs-CZ"/>
    </w:rPr>
  </w:style>
  <w:style w:type="paragraph" w:customStyle="1" w:styleId="xl85">
    <w:name w:val="xl85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Times New Roman"/>
      <w:i/>
      <w:iCs/>
      <w:lang w:eastAsia="cs-CZ"/>
    </w:rPr>
  </w:style>
  <w:style w:type="paragraph" w:customStyle="1" w:styleId="xl86">
    <w:name w:val="xl86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xl87">
    <w:name w:val="xl87"/>
    <w:basedOn w:val="Normln"/>
    <w:rsid w:val="007A15CB"/>
    <w:pPr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xl88">
    <w:name w:val="xl88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xl89">
    <w:name w:val="xl89"/>
    <w:basedOn w:val="Normln"/>
    <w:rsid w:val="007A15CB"/>
    <w:pPr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xl90">
    <w:name w:val="xl90"/>
    <w:basedOn w:val="Normln"/>
    <w:rsid w:val="007A15CB"/>
    <w:pPr>
      <w:spacing w:before="100" w:beforeAutospacing="1" w:after="100" w:afterAutospacing="1"/>
      <w:jc w:val="center"/>
    </w:pPr>
    <w:rPr>
      <w:rFonts w:eastAsia="Times New Roman"/>
      <w:b/>
      <w:bCs/>
      <w:color w:val="000000"/>
      <w:lang w:eastAsia="cs-CZ"/>
    </w:rPr>
  </w:style>
  <w:style w:type="paragraph" w:customStyle="1" w:styleId="xl91">
    <w:name w:val="xl91"/>
    <w:basedOn w:val="Normln"/>
    <w:rsid w:val="007A15CB"/>
    <w:pPr>
      <w:spacing w:before="100" w:beforeAutospacing="1" w:after="100" w:afterAutospacing="1"/>
      <w:jc w:val="center"/>
    </w:pPr>
    <w:rPr>
      <w:rFonts w:eastAsia="Times New Roman"/>
      <w:b/>
      <w:bCs/>
      <w:color w:val="000000"/>
      <w:lang w:eastAsia="cs-CZ"/>
    </w:rPr>
  </w:style>
  <w:style w:type="paragraph" w:customStyle="1" w:styleId="xl92">
    <w:name w:val="xl92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/>
      <w:color w:val="FF0000"/>
      <w:lang w:eastAsia="cs-CZ"/>
    </w:rPr>
  </w:style>
  <w:style w:type="paragraph" w:customStyle="1" w:styleId="xl93">
    <w:name w:val="xl93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/>
      <w:color w:val="FF0000"/>
      <w:lang w:eastAsia="cs-CZ"/>
    </w:rPr>
  </w:style>
  <w:style w:type="paragraph" w:customStyle="1" w:styleId="xl94">
    <w:name w:val="xl94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Times New Roman"/>
      <w:color w:val="FF0000"/>
      <w:lang w:eastAsia="cs-CZ"/>
    </w:rPr>
  </w:style>
  <w:style w:type="paragraph" w:customStyle="1" w:styleId="xl95">
    <w:name w:val="xl95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/>
      <w:jc w:val="left"/>
    </w:pPr>
    <w:rPr>
      <w:rFonts w:eastAsia="Times New Roman"/>
      <w:b/>
      <w:bCs/>
      <w:lang w:eastAsia="cs-CZ"/>
    </w:rPr>
  </w:style>
  <w:style w:type="paragraph" w:customStyle="1" w:styleId="xl96">
    <w:name w:val="xl96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/>
      <w:jc w:val="left"/>
    </w:pPr>
    <w:rPr>
      <w:rFonts w:eastAsia="Times New Roman"/>
      <w:b/>
      <w:bCs/>
      <w:lang w:eastAsia="cs-CZ"/>
    </w:rPr>
  </w:style>
  <w:style w:type="paragraph" w:customStyle="1" w:styleId="xl97">
    <w:name w:val="xl97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/>
      <w:jc w:val="center"/>
    </w:pPr>
    <w:rPr>
      <w:rFonts w:eastAsia="Times New Roman"/>
      <w:lang w:eastAsia="cs-CZ"/>
    </w:rPr>
  </w:style>
  <w:style w:type="paragraph" w:customStyle="1" w:styleId="xl98">
    <w:name w:val="xl98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</w:pPr>
    <w:rPr>
      <w:rFonts w:eastAsia="Times New Roman"/>
      <w:b/>
      <w:bCs/>
      <w:lang w:eastAsia="cs-CZ"/>
    </w:rPr>
  </w:style>
  <w:style w:type="paragraph" w:customStyle="1" w:styleId="xl99">
    <w:name w:val="xl99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</w:pPr>
    <w:rPr>
      <w:rFonts w:eastAsia="Times New Roman"/>
      <w:b/>
      <w:bCs/>
      <w:lang w:eastAsia="cs-CZ"/>
    </w:rPr>
  </w:style>
  <w:style w:type="paragraph" w:customStyle="1" w:styleId="xl100">
    <w:name w:val="xl100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center"/>
    </w:pPr>
    <w:rPr>
      <w:rFonts w:eastAsia="Times New Roman"/>
      <w:lang w:eastAsia="cs-CZ"/>
    </w:rPr>
  </w:style>
  <w:style w:type="paragraph" w:customStyle="1" w:styleId="xl101">
    <w:name w:val="xl101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  <w:textAlignment w:val="center"/>
    </w:pPr>
    <w:rPr>
      <w:rFonts w:eastAsia="Times New Roman"/>
      <w:b/>
      <w:bCs/>
      <w:color w:val="000000"/>
      <w:lang w:eastAsia="cs-CZ"/>
    </w:rPr>
  </w:style>
  <w:style w:type="paragraph" w:customStyle="1" w:styleId="xl102">
    <w:name w:val="xl102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center"/>
    </w:pPr>
    <w:rPr>
      <w:rFonts w:eastAsia="Times New Roman"/>
      <w:lang w:eastAsia="cs-CZ"/>
    </w:rPr>
  </w:style>
  <w:style w:type="paragraph" w:customStyle="1" w:styleId="xl103">
    <w:name w:val="xl103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  <w:textAlignment w:val="center"/>
    </w:pPr>
    <w:rPr>
      <w:rFonts w:eastAsia="Times New Roman"/>
      <w:b/>
      <w:bCs/>
      <w:lang w:eastAsia="cs-CZ"/>
    </w:rPr>
  </w:style>
  <w:style w:type="paragraph" w:customStyle="1" w:styleId="xl104">
    <w:name w:val="xl104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/>
      <w:jc w:val="left"/>
      <w:textAlignment w:val="center"/>
    </w:pPr>
    <w:rPr>
      <w:rFonts w:eastAsia="Times New Roman"/>
      <w:b/>
      <w:bCs/>
      <w:lang w:eastAsia="cs-CZ"/>
    </w:rPr>
  </w:style>
  <w:style w:type="paragraph" w:customStyle="1" w:styleId="xl105">
    <w:name w:val="xl105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/>
      <w:jc w:val="center"/>
    </w:pPr>
    <w:rPr>
      <w:rFonts w:eastAsia="Times New Roman"/>
      <w:lang w:eastAsia="cs-CZ"/>
    </w:rPr>
  </w:style>
  <w:style w:type="paragraph" w:customStyle="1" w:styleId="xl106">
    <w:name w:val="xl106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xl107">
    <w:name w:val="xl107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  <w:textAlignment w:val="center"/>
    </w:pPr>
    <w:rPr>
      <w:rFonts w:eastAsia="Times New Roman"/>
      <w:lang w:eastAsia="cs-CZ"/>
    </w:rPr>
  </w:style>
  <w:style w:type="paragraph" w:customStyle="1" w:styleId="xl108">
    <w:name w:val="xl108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xl109">
    <w:name w:val="xl109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/>
      <w:jc w:val="left"/>
      <w:textAlignment w:val="center"/>
    </w:pPr>
    <w:rPr>
      <w:rFonts w:eastAsia="Times New Roman"/>
      <w:lang w:eastAsia="cs-CZ"/>
    </w:rPr>
  </w:style>
  <w:style w:type="paragraph" w:customStyle="1" w:styleId="xl110">
    <w:name w:val="xl110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  <w:textAlignment w:val="center"/>
    </w:pPr>
    <w:rPr>
      <w:rFonts w:eastAsia="Times New Roman"/>
      <w:lang w:eastAsia="cs-CZ"/>
    </w:rPr>
  </w:style>
  <w:style w:type="paragraph" w:customStyle="1" w:styleId="xl111">
    <w:name w:val="xl111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  <w:textAlignment w:val="center"/>
    </w:pPr>
    <w:rPr>
      <w:rFonts w:eastAsia="Times New Roman"/>
      <w:lang w:eastAsia="cs-CZ"/>
    </w:rPr>
  </w:style>
  <w:style w:type="paragraph" w:customStyle="1" w:styleId="xl112">
    <w:name w:val="xl112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/>
      <w:jc w:val="left"/>
      <w:textAlignment w:val="center"/>
    </w:pPr>
    <w:rPr>
      <w:rFonts w:eastAsia="Times New Roman"/>
      <w:lang w:eastAsia="cs-CZ"/>
    </w:rPr>
  </w:style>
  <w:style w:type="paragraph" w:customStyle="1" w:styleId="xl113">
    <w:name w:val="xl113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  <w:textAlignment w:val="center"/>
    </w:pPr>
    <w:rPr>
      <w:rFonts w:eastAsia="Times New Roman"/>
      <w:color w:val="000000"/>
      <w:lang w:eastAsia="cs-CZ"/>
    </w:rPr>
  </w:style>
  <w:style w:type="paragraph" w:customStyle="1" w:styleId="xl114">
    <w:name w:val="xl114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</w:pPr>
    <w:rPr>
      <w:rFonts w:eastAsia="Times New Roman"/>
      <w:color w:val="FF0000"/>
      <w:lang w:eastAsia="cs-CZ"/>
    </w:rPr>
  </w:style>
  <w:style w:type="paragraph" w:customStyle="1" w:styleId="xl115">
    <w:name w:val="xl115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  <w:textAlignment w:val="center"/>
    </w:pPr>
    <w:rPr>
      <w:rFonts w:eastAsia="Times New Roman"/>
      <w:color w:val="FF0000"/>
      <w:lang w:eastAsia="cs-CZ"/>
    </w:rPr>
  </w:style>
  <w:style w:type="paragraph" w:customStyle="1" w:styleId="xl116">
    <w:name w:val="xl116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xl117">
    <w:name w:val="xl117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customStyle="1" w:styleId="xl118">
    <w:name w:val="xl118"/>
    <w:basedOn w:val="Normln"/>
    <w:rsid w:val="007A15C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/>
      <w:jc w:val="left"/>
    </w:pPr>
    <w:rPr>
      <w:rFonts w:eastAsia="Times New Roman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A15CB"/>
    <w:pPr>
      <w:jc w:val="left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A15CB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7A15CB"/>
    <w:rPr>
      <w:vertAlign w:val="superscript"/>
    </w:rPr>
  </w:style>
  <w:style w:type="paragraph" w:styleId="Revize">
    <w:name w:val="Revision"/>
    <w:hidden/>
    <w:uiPriority w:val="99"/>
    <w:semiHidden/>
    <w:rsid w:val="00BB65A0"/>
    <w:rPr>
      <w:rFonts w:ascii="Times New Roman" w:hAnsi="Times New Roman"/>
      <w:lang w:eastAsia="en-US"/>
    </w:rPr>
  </w:style>
  <w:style w:type="character" w:styleId="Zstupntext">
    <w:name w:val="Placeholder Text"/>
    <w:basedOn w:val="Standardnpsmoodstavce"/>
    <w:uiPriority w:val="99"/>
    <w:semiHidden/>
    <w:rsid w:val="00DB015B"/>
    <w:rPr>
      <w:color w:val="808080"/>
    </w:rPr>
  </w:style>
  <w:style w:type="paragraph" w:styleId="Osloven">
    <w:name w:val="Salutation"/>
    <w:basedOn w:val="Normln"/>
    <w:next w:val="Normln"/>
    <w:link w:val="OslovenChar"/>
    <w:semiHidden/>
    <w:unhideWhenUsed/>
    <w:rsid w:val="009226F7"/>
    <w:pPr>
      <w:widowControl w:val="0"/>
      <w:spacing w:after="280"/>
      <w:jc w:val="left"/>
    </w:pPr>
    <w:rPr>
      <w:rFonts w:ascii="J Baskerville TxN" w:eastAsia="SimSun" w:hAnsi="J Baskerville TxN"/>
      <w:sz w:val="20"/>
      <w:szCs w:val="24"/>
      <w:lang w:eastAsia="cs-CZ"/>
    </w:rPr>
  </w:style>
  <w:style w:type="character" w:customStyle="1" w:styleId="OslovenChar">
    <w:name w:val="Oslovení Char"/>
    <w:basedOn w:val="Standardnpsmoodstavce"/>
    <w:link w:val="Osloven"/>
    <w:semiHidden/>
    <w:rsid w:val="009226F7"/>
    <w:rPr>
      <w:rFonts w:ascii="J Baskerville TxN" w:eastAsia="SimSun" w:hAnsi="J Baskerville TxN"/>
      <w:sz w:val="20"/>
      <w:szCs w:val="24"/>
    </w:rPr>
  </w:style>
  <w:style w:type="paragraph" w:customStyle="1" w:styleId="Adresapjemce">
    <w:name w:val="Adresa_příjemce"/>
    <w:basedOn w:val="Normln"/>
    <w:rsid w:val="009226F7"/>
    <w:pPr>
      <w:widowControl w:val="0"/>
      <w:jc w:val="left"/>
    </w:pPr>
    <w:rPr>
      <w:rFonts w:ascii="J Baskerville TxN" w:eastAsia="SimSun" w:hAnsi="J Baskerville TxN"/>
      <w:sz w:val="20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1B679E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403254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7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a3d5431-dab0-4ee0-ad47-1165a06a8b4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37E3DABD64C442B50F05FE75EB6126" ma:contentTypeVersion="18" ma:contentTypeDescription="Vytvoří nový dokument" ma:contentTypeScope="" ma:versionID="b9ddbe4a8f5600014632bf8a758bbe00">
  <xsd:schema xmlns:xsd="http://www.w3.org/2001/XMLSchema" xmlns:xs="http://www.w3.org/2001/XMLSchema" xmlns:p="http://schemas.microsoft.com/office/2006/metadata/properties" xmlns:ns3="3a3d5431-dab0-4ee0-ad47-1165a06a8b4e" xmlns:ns4="b781b86d-da48-491f-96cc-a05970f85733" targetNamespace="http://schemas.microsoft.com/office/2006/metadata/properties" ma:root="true" ma:fieldsID="c7c334ddfc2b59b8c9309e8894c72ce5" ns3:_="" ns4:_="">
    <xsd:import namespace="3a3d5431-dab0-4ee0-ad47-1165a06a8b4e"/>
    <xsd:import namespace="b781b86d-da48-491f-96cc-a05970f857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5431-dab0-4ee0-ad47-1165a06a8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81b86d-da48-491f-96cc-a05970f85733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AC5EA-20D9-43D2-B6A3-05AA01B555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A05CFE-E3D7-4E33-A2A3-AB1778CE8A5F}">
  <ds:schemaRefs>
    <ds:schemaRef ds:uri="b781b86d-da48-491f-96cc-a05970f85733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3a3d5431-dab0-4ee0-ad47-1165a06a8b4e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887A13C-AFBF-44AA-999F-B6D4D8ED2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d5431-dab0-4ee0-ad47-1165a06a8b4e"/>
    <ds:schemaRef ds:uri="b781b86d-da48-491f-96cc-a05970f85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AA40D7-2EDE-4ECC-8081-DA56E88A1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ód:</vt:lpstr>
    </vt:vector>
  </TitlesOfParts>
  <Company>Univerzita Tomáše Bati ve Zlíně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creator>Mgr. Petr Bernatík</dc:creator>
  <cp:lastModifiedBy>Bronislava Neubauerová</cp:lastModifiedBy>
  <cp:revision>2</cp:revision>
  <cp:lastPrinted>2022-07-20T07:49:00Z</cp:lastPrinted>
  <dcterms:created xsi:type="dcterms:W3CDTF">2025-06-11T09:05:00Z</dcterms:created>
  <dcterms:modified xsi:type="dcterms:W3CDTF">2025-06-1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37E3DABD64C442B50F05FE75EB6126</vt:lpwstr>
  </property>
  <property fmtid="{D5CDD505-2E9C-101B-9397-08002B2CF9AE}" pid="3" name="GrammarlyDocumentId">
    <vt:lpwstr>39c2a60e9a0a713b04ab7b8436f6107bf445f652c4cd504b52f6030c74d072fc</vt:lpwstr>
  </property>
</Properties>
</file>